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849"/>
        <w:gridCol w:w="2125"/>
        <w:gridCol w:w="1846"/>
        <w:gridCol w:w="708"/>
        <w:gridCol w:w="1171"/>
        <w:gridCol w:w="1134"/>
        <w:gridCol w:w="851"/>
        <w:gridCol w:w="1678"/>
        <w:gridCol w:w="23"/>
        <w:gridCol w:w="1670"/>
      </w:tblGrid>
      <w:tr w:rsidR="00DD66BD" w:rsidRPr="00DD66BD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DD66BD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 w:rsidRPr="00DD66BD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DD66BD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DD66BD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DD66BD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DD66BD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ode </w:t>
            </w: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Dokumen</w:t>
            </w:r>
            <w:proofErr w:type="spellEnd"/>
          </w:p>
          <w:p w14:paraId="72930DC9" w14:textId="7B4833A8" w:rsidR="005C530D" w:rsidRPr="00DD66BD" w:rsidRDefault="009B6496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SW-D611-57</w:t>
            </w:r>
          </w:p>
        </w:tc>
      </w:tr>
      <w:tr w:rsidR="00DD66BD" w:rsidRPr="00DD66BD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DD66BD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DD66BD" w:rsidRPr="00DD66BD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DD66B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DD66BD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DD66BD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DD66B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DD66BD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DD66BD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DD66BD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DD66B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DD66BD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DD66BD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DD66BD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DD66BD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DD66B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DD66BD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DD66B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="Calibri" w:hAnsi="Calibri"/>
                <w:b/>
                <w:sz w:val="22"/>
                <w:szCs w:val="22"/>
              </w:rPr>
              <w:t>Tgl</w:t>
            </w:r>
            <w:proofErr w:type="spellEnd"/>
            <w:r w:rsidRPr="00DD66BD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DD66BD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DD66BD" w:rsidRPr="00DD66BD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3C42AF36" w:rsidR="00D8412B" w:rsidRPr="00DD66BD" w:rsidRDefault="009B6496" w:rsidP="00D8412B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Sekuen Stratigrafi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45370EF0" w:rsidR="00D8412B" w:rsidRPr="00DD66BD" w:rsidRDefault="009B6496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21D061332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04971099" w:rsidR="00D8412B" w:rsidRPr="00DD66BD" w:rsidRDefault="0064383E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DD66BD">
              <w:rPr>
                <w:rFonts w:ascii="Calibri" w:hAnsi="Calibri"/>
                <w:sz w:val="22"/>
                <w:szCs w:val="22"/>
              </w:rPr>
              <w:t>Ilmu</w:t>
            </w:r>
            <w:proofErr w:type="spellEnd"/>
            <w:r w:rsidRPr="00DD66BD">
              <w:rPr>
                <w:rFonts w:ascii="Calibri" w:hAnsi="Calibr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="Calibri" w:hAnsi="Calibri"/>
                <w:sz w:val="22"/>
                <w:szCs w:val="22"/>
              </w:rPr>
              <w:t>Teknologi</w:t>
            </w:r>
            <w:proofErr w:type="spellEnd"/>
            <w:r w:rsidRPr="00DD66BD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/>
                <w:sz w:val="22"/>
                <w:szCs w:val="22"/>
              </w:rPr>
              <w:t>Rekayasa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DD66BD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DD66BD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DD66BD">
              <w:rPr>
                <w:rFonts w:ascii="Calibri" w:hAnsi="Calibri"/>
                <w:b/>
                <w:sz w:val="22"/>
                <w:szCs w:val="22"/>
              </w:rPr>
              <w:t>=</w:t>
            </w:r>
            <w:r w:rsidR="007A3149" w:rsidRPr="00DD66BD">
              <w:rPr>
                <w:rFonts w:ascii="Calibri" w:hAnsi="Calibri"/>
                <w:b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DD66BD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DD66BD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3E2C8009" w:rsidR="00D8412B" w:rsidRPr="00DD66BD" w:rsidRDefault="004A0261" w:rsidP="00D8412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DD66BD">
              <w:rPr>
                <w:rFonts w:ascii="Calibri" w:hAnsi="Calibri"/>
                <w:b/>
                <w:bCs/>
                <w:sz w:val="22"/>
                <w:szCs w:val="22"/>
              </w:rPr>
              <w:t>5</w:t>
            </w:r>
            <w:r w:rsidR="009B6496" w:rsidRPr="00DD66BD">
              <w:rPr>
                <w:rFonts w:ascii="Calibri" w:hAnsi="Calibri"/>
                <w:b/>
                <w:bCs/>
                <w:sz w:val="22"/>
                <w:szCs w:val="22"/>
              </w:rPr>
              <w:t xml:space="preserve"> &amp; 6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DD66BD" w:rsidRDefault="00AA47A7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noProof/>
              </w:rPr>
              <w:t>Juni</w:t>
            </w:r>
            <w:r w:rsidR="007A3149" w:rsidRPr="00DD66BD">
              <w:rPr>
                <w:rFonts w:asciiTheme="minorHAnsi" w:hAnsiTheme="minorHAnsi" w:cstheme="minorHAnsi"/>
                <w:noProof/>
              </w:rPr>
              <w:t xml:space="preserve"> 202</w:t>
            </w:r>
            <w:r w:rsidR="00CC52B0" w:rsidRPr="00DD66BD">
              <w:rPr>
                <w:rFonts w:asciiTheme="minorHAnsi" w:hAnsiTheme="minorHAnsi" w:cstheme="minorHAnsi"/>
                <w:noProof/>
              </w:rPr>
              <w:t>3</w:t>
            </w:r>
          </w:p>
        </w:tc>
      </w:tr>
      <w:tr w:rsidR="00DD66BD" w:rsidRPr="00DD66BD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DD66BD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DD66BD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DD66BD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DD66B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TM</w:t>
            </w:r>
            <w:r w:rsidRPr="00DD66B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DD66B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DD66B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DD66B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DD66B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DD66B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T</w:t>
            </w:r>
            <w:r w:rsidRPr="00DD66B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DD66B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DD66B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DD66B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DD66B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DD66B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BM</w:t>
            </w:r>
            <w:r w:rsidRPr="00DD66B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DD66B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DD66B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DD66B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DD66B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DD66BD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DD66B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S</w:t>
            </w:r>
            <w:r w:rsidR="007E518B" w:rsidRPr="00DD66B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r w:rsidR="007E518B" w:rsidRPr="00DD66B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DD66B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DD66B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,</w:t>
            </w:r>
            <w:r w:rsidR="007E518B" w:rsidRPr="00DD66B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r w:rsidRPr="00DD66B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</w:t>
            </w:r>
            <w:r w:rsidR="007E518B" w:rsidRPr="00DD66B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DD66B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DD66B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DD66B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U</w:t>
            </w:r>
            <w:r w:rsidR="007E518B" w:rsidRPr="00DD66B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DD66B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DD66B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DD66B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DD66B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DD66B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K</w:t>
            </w:r>
            <w:r w:rsidR="007E518B" w:rsidRPr="00DD66B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DD66B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DD66B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DD66B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DD66BD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DD66BD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DD66BD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DD66BD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DD66BD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DD66BD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DD66BD" w:rsidRPr="00DD66BD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FD6E98" w:rsidRPr="00DD66BD" w:rsidRDefault="00FD6E98" w:rsidP="00FD6E98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8610B6" w14:textId="77777777" w:rsidR="009B6496" w:rsidRPr="00DD66BD" w:rsidRDefault="009B6496" w:rsidP="009B6496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val="sv-SE"/>
              </w:rPr>
              <w:t xml:space="preserve">Dr. </w:t>
            </w:r>
            <w:r w:rsidRPr="00DD66B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r. </w:t>
            </w: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</w:rPr>
              <w:t>Hj</w:t>
            </w:r>
            <w:proofErr w:type="spellEnd"/>
            <w:r w:rsidRPr="00DD66BD">
              <w:rPr>
                <w:rFonts w:asciiTheme="minorHAnsi" w:hAnsiTheme="minorHAnsi" w:cstheme="minorHAnsi"/>
                <w:bCs/>
                <w:sz w:val="22"/>
                <w:szCs w:val="22"/>
              </w:rPr>
              <w:t>. Ratna Husain, MT</w:t>
            </w:r>
          </w:p>
          <w:p w14:paraId="643C06F5" w14:textId="77777777" w:rsidR="009B6496" w:rsidRPr="00DD66BD" w:rsidRDefault="009B6496" w:rsidP="009B6496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Cs/>
                <w:sz w:val="22"/>
                <w:szCs w:val="22"/>
              </w:rPr>
              <w:t>Asri Jaya</w:t>
            </w:r>
          </w:p>
          <w:p w14:paraId="65B66E37" w14:textId="6DE3D3F8" w:rsidR="00FD6E98" w:rsidRPr="00DD66BD" w:rsidRDefault="009B6496" w:rsidP="009B6496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Muhammad </w:t>
            </w: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</w:rPr>
              <w:t>Sulhuzair</w:t>
            </w:r>
            <w:proofErr w:type="spellEnd"/>
            <w:r w:rsidRPr="00DD66B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Burhanuddin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5B1A3837" w:rsidR="00FD6E98" w:rsidRPr="00DD66BD" w:rsidRDefault="009B6496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r. 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Ir.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Hj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. Ratna Husain, MT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FD6E98" w:rsidRPr="00DD66BD" w:rsidRDefault="002330BE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Hendra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Pachri</w:t>
            </w:r>
            <w:proofErr w:type="spellEnd"/>
          </w:p>
        </w:tc>
      </w:tr>
      <w:tr w:rsidR="00DD66BD" w:rsidRPr="00DD66BD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DD66BD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DD66BD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DD66B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DD66B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dibebankan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DD66BD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Kinerja (IK)</w:t>
            </w:r>
          </w:p>
        </w:tc>
      </w:tr>
      <w:tr w:rsidR="00DD66BD" w:rsidRPr="00DD66BD" w14:paraId="0F7CA20F" w14:textId="77777777" w:rsidTr="001C240E">
        <w:trPr>
          <w:trHeight w:val="2082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DD66BD" w:rsidRDefault="002330BE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1" w:type="dxa"/>
          </w:tcPr>
          <w:p w14:paraId="0541BA35" w14:textId="382621B0" w:rsidR="002330BE" w:rsidRPr="00DD66B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772E32" w:rsidRPr="00DD66B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-</w:t>
            </w:r>
            <w:r w:rsidR="0064383E" w:rsidRPr="00DD66B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2</w:t>
            </w:r>
          </w:p>
          <w:p w14:paraId="52AA0B05" w14:textId="77777777" w:rsidR="00ED3002" w:rsidRPr="00DD66BD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CEE71B1" w14:textId="77777777" w:rsidR="002330BE" w:rsidRPr="00DD66B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</w:t>
            </w:r>
            <w:r w:rsidR="00772E32" w:rsidRPr="00DD66B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-</w:t>
            </w:r>
            <w:r w:rsidR="009B6496" w:rsidRPr="00DD66B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3</w:t>
            </w:r>
          </w:p>
          <w:p w14:paraId="471A60FE" w14:textId="77777777" w:rsidR="00FF20CF" w:rsidRPr="00DD66BD" w:rsidRDefault="00FF20C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1E8A8DB" w14:textId="4740995B" w:rsidR="00FF20CF" w:rsidRPr="00DD66BD" w:rsidRDefault="00FF20C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7</w:t>
            </w:r>
          </w:p>
        </w:tc>
        <w:tc>
          <w:tcPr>
            <w:tcW w:w="5670" w:type="dxa"/>
            <w:gridSpan w:val="5"/>
          </w:tcPr>
          <w:p w14:paraId="6D204CB0" w14:textId="4872C135" w:rsidR="001C240E" w:rsidRDefault="001C240E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Memiliki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pemahaman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tentang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proses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, 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beserta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produk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yang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menyusun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membentuk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bumi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2B707B67" w14:textId="5E58E79D" w:rsidR="002330BE" w:rsidRPr="00DD66BD" w:rsidRDefault="001C240E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menerapkan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prinsip-prinsip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mengartikan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</w:p>
          <w:p w14:paraId="154D1E93" w14:textId="467EDEA9" w:rsidR="00FF20CF" w:rsidRPr="00DD66BD" w:rsidRDefault="001C240E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menerapkan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prinsip-prinsip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kepentingan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rekayasa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memecahkan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masalah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yang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muncul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di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masyarakat</w:t>
            </w:r>
            <w:proofErr w:type="spellEnd"/>
          </w:p>
        </w:tc>
        <w:tc>
          <w:tcPr>
            <w:tcW w:w="708" w:type="dxa"/>
          </w:tcPr>
          <w:p w14:paraId="23D8D0B2" w14:textId="021F827F" w:rsidR="002330BE" w:rsidRPr="00DD66B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</w:t>
            </w:r>
            <w:r w:rsidR="001C240E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4</w:t>
            </w:r>
          </w:p>
          <w:p w14:paraId="7EFD48CA" w14:textId="77777777" w:rsidR="009B6496" w:rsidRPr="00DD66BD" w:rsidRDefault="009B649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FCB00C6" w14:textId="2F315D7A" w:rsidR="002330BE" w:rsidRPr="00DD66BD" w:rsidRDefault="009B649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2</w:t>
            </w:r>
          </w:p>
          <w:p w14:paraId="09026A53" w14:textId="77777777" w:rsidR="00FF20CF" w:rsidRPr="00DD66BD" w:rsidRDefault="00FF20C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1116E45" w14:textId="767BDE0C" w:rsidR="00ED3002" w:rsidRPr="00DD66BD" w:rsidRDefault="0064383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4</w:t>
            </w:r>
          </w:p>
          <w:p w14:paraId="2C0B88FD" w14:textId="4E4F490D" w:rsidR="002330BE" w:rsidRPr="00DD66B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  <w:tc>
          <w:tcPr>
            <w:tcW w:w="6527" w:type="dxa"/>
            <w:gridSpan w:val="6"/>
          </w:tcPr>
          <w:p w14:paraId="2DE15ED3" w14:textId="3BCD278B" w:rsidR="009B6496" w:rsidRPr="00DD66BD" w:rsidRDefault="001C240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menerapkan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pengetahuan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matematika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sains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dasar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proses-proses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5781FFA5" w14:textId="2A8F24B8" w:rsidR="00FF20CF" w:rsidRPr="00DD66BD" w:rsidRDefault="001C240E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menjelaskan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hubungan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kondisi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aspek-aspek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suatu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daerah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secara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komprehensif</w:t>
            </w:r>
            <w:proofErr w:type="spellEnd"/>
          </w:p>
          <w:p w14:paraId="26A47DD9" w14:textId="406D4A6E" w:rsidR="002330BE" w:rsidRPr="00DD66BD" w:rsidRDefault="001C240E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menerapkan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prinsip-prinsip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kepentingan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rekayasa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bidang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laut</w:t>
            </w:r>
            <w:proofErr w:type="spellEnd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1C240E">
              <w:rPr>
                <w:rFonts w:asciiTheme="minorHAnsi" w:hAnsiTheme="minorHAnsi" w:cstheme="minorHAnsi"/>
                <w:sz w:val="22"/>
                <w:szCs w:val="22"/>
              </w:rPr>
              <w:t>tektonik</w:t>
            </w:r>
            <w:proofErr w:type="spellEnd"/>
          </w:p>
        </w:tc>
      </w:tr>
      <w:tr w:rsidR="00DD66BD" w:rsidRPr="00DD66BD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DD66BD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DD66BD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embelajaran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uliah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DD66BD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DD66BD" w:rsidRPr="00DD66BD" w14:paraId="431E2BDE" w14:textId="77777777" w:rsidTr="0064383E">
        <w:trPr>
          <w:trHeight w:val="1081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DD66BD" w:rsidRDefault="000479CE" w:rsidP="000479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DD66BD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DD66BD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180285D5" w14:textId="2BC021C5" w:rsidR="000479CE" w:rsidRPr="00DD66BD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  <w:p w14:paraId="263F90E4" w14:textId="5AF60D1C" w:rsidR="003C59A4" w:rsidRPr="00DD66BD" w:rsidRDefault="003C59A4" w:rsidP="003C59A4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</w:t>
            </w:r>
          </w:p>
          <w:p w14:paraId="68E154AB" w14:textId="24B2D017" w:rsidR="00ED3002" w:rsidRPr="00DD66BD" w:rsidRDefault="003C59A4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</w:t>
            </w:r>
          </w:p>
        </w:tc>
        <w:tc>
          <w:tcPr>
            <w:tcW w:w="12622" w:type="dxa"/>
            <w:gridSpan w:val="11"/>
          </w:tcPr>
          <w:p w14:paraId="35049F35" w14:textId="313EB915" w:rsidR="003C59A4" w:rsidRPr="00DD66BD" w:rsidRDefault="003C59A4" w:rsidP="003C59A4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rinsip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p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5]</w:t>
            </w:r>
          </w:p>
          <w:p w14:paraId="4E4F24BC" w14:textId="44E4C5BF" w:rsidR="00502DA8" w:rsidRPr="00DD66BD" w:rsidRDefault="00502DA8" w:rsidP="00502DA8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bor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yak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gas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rt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odel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reservoir (CP-7) [KK4]</w:t>
            </w:r>
          </w:p>
          <w:p w14:paraId="17830788" w14:textId="18C4A967" w:rsidR="00502DA8" w:rsidRPr="00DD66BD" w:rsidRDefault="00502DA8" w:rsidP="00502DA8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mbangk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kemampu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berpikir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kritis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analitis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hadap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asalah-masalah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7) [KK4]</w:t>
            </w:r>
          </w:p>
          <w:p w14:paraId="0D5C9477" w14:textId="701CB29D" w:rsidR="003C59A4" w:rsidRPr="00DD66BD" w:rsidRDefault="003C59A4" w:rsidP="003C59A4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klasifikasik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tanda-tand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ada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bebatu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5]</w:t>
            </w:r>
          </w:p>
          <w:p w14:paraId="33B85566" w14:textId="5FD9FB07" w:rsidR="003C59A4" w:rsidRPr="00DD66BD" w:rsidRDefault="003C59A4" w:rsidP="003C59A4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analisis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nterpretasik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rekam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teks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evolu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p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3) [KU2]</w:t>
            </w:r>
          </w:p>
          <w:p w14:paraId="32487E5E" w14:textId="0829C12E" w:rsidR="00B6767D" w:rsidRPr="00DD66BD" w:rsidRDefault="00B6767D" w:rsidP="003C59A4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</w:p>
          <w:p w14:paraId="5ACC776F" w14:textId="77777777" w:rsidR="00502DA8" w:rsidRPr="00DD66BD" w:rsidRDefault="00502DA8" w:rsidP="003C59A4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</w:p>
          <w:p w14:paraId="5C399C11" w14:textId="77777777" w:rsidR="00502DA8" w:rsidRPr="00DD66BD" w:rsidRDefault="00502DA8" w:rsidP="003C59A4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</w:p>
          <w:p w14:paraId="6A43B907" w14:textId="710EB4C3" w:rsidR="00502DA8" w:rsidRPr="00DD66BD" w:rsidRDefault="00502DA8" w:rsidP="003C59A4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</w:p>
        </w:tc>
      </w:tr>
      <w:tr w:rsidR="00DD66BD" w:rsidRPr="00DD66BD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DD66BD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DD66BD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DD66BD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DD66BD" w:rsidRPr="00DD66BD" w14:paraId="22C7752C" w14:textId="77777777" w:rsidTr="005045FE">
        <w:trPr>
          <w:trHeight w:val="2819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D0718" w:rsidRPr="00DD66BD" w:rsidRDefault="00AD0718" w:rsidP="00AD0718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1" w:type="dxa"/>
            <w:gridSpan w:val="3"/>
          </w:tcPr>
          <w:p w14:paraId="20BC89C4" w14:textId="28552CBB" w:rsidR="005045FE" w:rsidRPr="00DD66BD" w:rsidRDefault="005045FE" w:rsidP="005045F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[Sub-CPMK 1]</w:t>
            </w:r>
          </w:p>
          <w:p w14:paraId="66A1CF55" w14:textId="689BE211" w:rsidR="006138AF" w:rsidRPr="00DD66BD" w:rsidRDefault="006138AF" w:rsidP="005045F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F3C9F7C" w14:textId="77777777" w:rsidR="006138AF" w:rsidRPr="00DD66BD" w:rsidRDefault="006138AF" w:rsidP="005045F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FDDDAB" w14:textId="13BF34D0" w:rsidR="005045FE" w:rsidRPr="00DD66BD" w:rsidRDefault="005045FE" w:rsidP="005045F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[Sub-CPMK 2]</w:t>
            </w:r>
          </w:p>
          <w:p w14:paraId="2959BE18" w14:textId="72DE70D6" w:rsidR="006138AF" w:rsidRPr="00DD66BD" w:rsidRDefault="006138AF" w:rsidP="005045F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A9BC4F1" w14:textId="77777777" w:rsidR="006138AF" w:rsidRPr="00DD66BD" w:rsidRDefault="006138AF" w:rsidP="005045F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52DF589" w14:textId="24DF2D7D" w:rsidR="005045FE" w:rsidRPr="00DD66BD" w:rsidRDefault="005045FE" w:rsidP="005045F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[Sub-CPMK 3]</w:t>
            </w:r>
          </w:p>
          <w:p w14:paraId="20E0E962" w14:textId="6F660753" w:rsidR="006138AF" w:rsidRPr="00DD66BD" w:rsidRDefault="006138AF" w:rsidP="005045F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833FA3B" w14:textId="77777777" w:rsidR="006138AF" w:rsidRPr="00DD66BD" w:rsidRDefault="006138AF" w:rsidP="005045F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3171E4" w14:textId="3D1385AC" w:rsidR="005045FE" w:rsidRPr="00DD66BD" w:rsidRDefault="005045FE" w:rsidP="005045F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[Sub-CPMK 4]</w:t>
            </w:r>
          </w:p>
          <w:p w14:paraId="30FBE1F7" w14:textId="4A188956" w:rsidR="006138AF" w:rsidRPr="00DD66BD" w:rsidRDefault="006138AF" w:rsidP="005045F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3041D1" w14:textId="5B59BF06" w:rsidR="006138AF" w:rsidRPr="00DD66BD" w:rsidRDefault="006138AF" w:rsidP="005045F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D0229B1" w14:textId="77777777" w:rsidR="006138AF" w:rsidRPr="00DD66BD" w:rsidRDefault="006138AF" w:rsidP="005045F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EB31F7" w14:textId="77777777" w:rsidR="005045FE" w:rsidRPr="00DD66BD" w:rsidRDefault="005045FE" w:rsidP="005045F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[Sub-CPMK 5]</w:t>
            </w:r>
          </w:p>
          <w:p w14:paraId="07E8870F" w14:textId="74A9920F" w:rsidR="006138AF" w:rsidRPr="00DD66BD" w:rsidRDefault="006138AF" w:rsidP="006138AF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0EF7FD" w14:textId="118C2563" w:rsidR="00D412C0" w:rsidRPr="00DD66BD" w:rsidRDefault="00D412C0" w:rsidP="00FF20CF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55" w:type="dxa"/>
            <w:gridSpan w:val="10"/>
          </w:tcPr>
          <w:p w14:paraId="556EA427" w14:textId="0F8D6259" w:rsidR="003C59A4" w:rsidRPr="00DD66BD" w:rsidRDefault="005045FE" w:rsidP="005045F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</w:t>
            </w:r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efinisi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5] (</w:t>
            </w: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)</w:t>
            </w:r>
          </w:p>
          <w:p w14:paraId="109C4483" w14:textId="2A2DE09B" w:rsidR="003C59A4" w:rsidRPr="00DD66BD" w:rsidRDefault="005045FE" w:rsidP="005045FE">
            <w:pPr>
              <w:autoSpaceDE/>
              <w:autoSpaceDN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h</w:t>
            </w:r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ierarki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kala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waktu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5] (</w:t>
            </w: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)</w:t>
            </w:r>
          </w:p>
          <w:p w14:paraId="3D0E7319" w14:textId="6E626949" w:rsidR="006138AF" w:rsidRPr="00DD66BD" w:rsidRDefault="006138AF" w:rsidP="005045FE">
            <w:pPr>
              <w:autoSpaceDE/>
              <w:autoSpaceDN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2758CD95" w14:textId="77777777" w:rsidR="006138AF" w:rsidRPr="00DD66BD" w:rsidRDefault="006138AF" w:rsidP="006138AF">
            <w:p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bor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yak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gas (CP-7) [KK4] (</w:t>
            </w: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)</w:t>
            </w:r>
          </w:p>
          <w:p w14:paraId="506E023D" w14:textId="14D3846E" w:rsidR="006138AF" w:rsidRPr="00DD66BD" w:rsidRDefault="006138AF" w:rsidP="006138AF">
            <w:pPr>
              <w:autoSpaceDE/>
              <w:autoSpaceDN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aham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odel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reservoir (CP-7) [KK4] (</w:t>
            </w: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)</w:t>
            </w:r>
          </w:p>
          <w:p w14:paraId="02B5F3CB" w14:textId="77777777" w:rsidR="006138AF" w:rsidRPr="00DD66BD" w:rsidRDefault="006138AF" w:rsidP="005045FE">
            <w:p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</w:p>
          <w:p w14:paraId="1A96D4BD" w14:textId="47832C27" w:rsidR="003C59A4" w:rsidRPr="00DD66BD" w:rsidRDefault="005045FE" w:rsidP="005045F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k</w:t>
            </w:r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ontrol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eustatik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tectonic, dan sediment supply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5] (</w:t>
            </w: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)</w:t>
            </w:r>
          </w:p>
          <w:p w14:paraId="276C0F28" w14:textId="19565969" w:rsidR="003C59A4" w:rsidRPr="00DD66BD" w:rsidRDefault="005045FE" w:rsidP="005045FE">
            <w:pPr>
              <w:autoSpaceDE/>
              <w:autoSpaceDN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</w:t>
            </w:r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engaruh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relatif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hadap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2) [P5] (</w:t>
            </w: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)</w:t>
            </w:r>
          </w:p>
          <w:p w14:paraId="20B0E080" w14:textId="77777777" w:rsidR="006138AF" w:rsidRPr="00DD66BD" w:rsidRDefault="006138AF" w:rsidP="005045FE">
            <w:p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</w:p>
          <w:p w14:paraId="01E8DDEC" w14:textId="62619217" w:rsidR="003C59A4" w:rsidRPr="00DD66BD" w:rsidRDefault="005045FE" w:rsidP="005045F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</w:t>
            </w:r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tifikasi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tanda-tanda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perti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sequence boundaries, transgressions, regressions, dan maximum flooding surface</w:t>
            </w: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3) [KU2] (</w:t>
            </w: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)</w:t>
            </w:r>
          </w:p>
          <w:p w14:paraId="5D964ED2" w14:textId="3CA14054" w:rsidR="003C59A4" w:rsidRPr="00DD66BD" w:rsidRDefault="005045FE" w:rsidP="005045FE">
            <w:pPr>
              <w:autoSpaceDE/>
              <w:autoSpaceDN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h</w:t>
            </w:r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ubungan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antara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tanda-tanda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3C59A4"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p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3) [KU2] (</w:t>
            </w: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)</w:t>
            </w:r>
          </w:p>
          <w:p w14:paraId="112DA857" w14:textId="77777777" w:rsidR="006138AF" w:rsidRPr="00DD66BD" w:rsidRDefault="006138AF" w:rsidP="005045FE">
            <w:p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</w:p>
          <w:p w14:paraId="719520B6" w14:textId="4CA3659D" w:rsidR="005045FE" w:rsidRPr="00DD66BD" w:rsidRDefault="005045FE" w:rsidP="005045F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guna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log dan data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umur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7) [KK4] (</w:t>
            </w: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)</w:t>
            </w:r>
          </w:p>
          <w:p w14:paraId="0114CC19" w14:textId="1F9FD292" w:rsidR="005045FE" w:rsidRPr="00DD66BD" w:rsidRDefault="005045FE" w:rsidP="005045FE">
            <w:pPr>
              <w:autoSpaceDE/>
              <w:autoSpaceDN/>
              <w:textAlignment w:val="baseline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nterpreta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gunak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ampang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data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lapang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CP-7) [KK4] (</w:t>
            </w:r>
            <w:r w:rsidRPr="00DD66B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)</w:t>
            </w:r>
          </w:p>
          <w:p w14:paraId="515DF105" w14:textId="77777777" w:rsidR="006138AF" w:rsidRPr="00DD66BD" w:rsidRDefault="006138AF" w:rsidP="005045FE">
            <w:p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</w:p>
          <w:p w14:paraId="0193EBBD" w14:textId="08471644" w:rsidR="00AD0718" w:rsidRPr="00DD66BD" w:rsidRDefault="00AD0718" w:rsidP="005045FE">
            <w:p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</w:p>
        </w:tc>
      </w:tr>
      <w:tr w:rsidR="00DD66BD" w:rsidRPr="00DD66BD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DD66BD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DD66BD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DD66BD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</w:t>
            </w:r>
            <w:r w:rsidR="00A82C4C"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ta </w:t>
            </w: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</w:t>
            </w:r>
            <w:r w:rsidR="00A82C4C"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29E0DC5D" w:rsidR="00AD0718" w:rsidRPr="00DD66BD" w:rsidRDefault="00EE005A" w:rsidP="001624E0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 xml:space="preserve">Mata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kuliah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ini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bertuju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memberik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pemaham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dasar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tentang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prinsip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konsep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Mahasisw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ak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mempelajar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proses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pembentuk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pengendap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lapis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batu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kerangk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waktu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geolog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lebih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luas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Selai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itu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mat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kuliah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ini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ak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membahas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identifika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tanda-tand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, interpretasi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lingkung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pengendap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, dan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penerap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pengebor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minyak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dan gas.</w:t>
            </w:r>
          </w:p>
        </w:tc>
      </w:tr>
      <w:tr w:rsidR="00DD66BD" w:rsidRPr="00DD66BD" w14:paraId="2B75DF7D" w14:textId="77777777" w:rsidTr="00EE005A">
        <w:trPr>
          <w:trHeight w:val="1402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DD66BD" w:rsidRDefault="00AD0718" w:rsidP="00AD0718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7849756D" w14:textId="77777777" w:rsidR="00EE005A" w:rsidRPr="00DD66BD" w:rsidRDefault="00EE005A" w:rsidP="008F2881">
            <w:pPr>
              <w:numPr>
                <w:ilvl w:val="0"/>
                <w:numId w:val="3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ntar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</w:p>
          <w:p w14:paraId="352ADDC5" w14:textId="77777777" w:rsidR="00EE005A" w:rsidRPr="00DD66BD" w:rsidRDefault="00EE005A" w:rsidP="008F2881">
            <w:pPr>
              <w:numPr>
                <w:ilvl w:val="0"/>
                <w:numId w:val="4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488AA7A8" w14:textId="77777777" w:rsidR="00EE005A" w:rsidRPr="00DD66BD" w:rsidRDefault="00EE005A" w:rsidP="008F2881">
            <w:pPr>
              <w:numPr>
                <w:ilvl w:val="0"/>
                <w:numId w:val="4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Hierark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kal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0A4EB0C0" w14:textId="5B27B9D3" w:rsidR="00EE005A" w:rsidRPr="00DD66BD" w:rsidRDefault="00EE005A" w:rsidP="008F2881">
            <w:pPr>
              <w:pStyle w:val="ListParagraph"/>
              <w:numPr>
                <w:ilvl w:val="0"/>
                <w:numId w:val="3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Proses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</w:p>
          <w:p w14:paraId="07DF6BA1" w14:textId="77777777" w:rsidR="00EE005A" w:rsidRPr="00DD66BD" w:rsidRDefault="00EE005A" w:rsidP="008F2881">
            <w:pPr>
              <w:numPr>
                <w:ilvl w:val="0"/>
                <w:numId w:val="5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trol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eustatik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tectonic, dan sediment supply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2130A39B" w14:textId="77777777" w:rsidR="00EE005A" w:rsidRPr="00DD66BD" w:rsidRDefault="00EE005A" w:rsidP="008F2881">
            <w:pPr>
              <w:numPr>
                <w:ilvl w:val="0"/>
                <w:numId w:val="5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relatif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hadap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620139EA" w14:textId="17502E98" w:rsidR="00EE005A" w:rsidRPr="00DD66BD" w:rsidRDefault="00EE005A" w:rsidP="008F2881">
            <w:pPr>
              <w:pStyle w:val="ListParagraph"/>
              <w:numPr>
                <w:ilvl w:val="0"/>
                <w:numId w:val="3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</w:p>
          <w:p w14:paraId="6417A038" w14:textId="77777777" w:rsidR="00EE005A" w:rsidRPr="00DD66BD" w:rsidRDefault="00EE005A" w:rsidP="008F2881">
            <w:pPr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tanda-tand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pert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sequence boundaries, transgressions, regressions, dan maximum flooding surface.</w:t>
            </w:r>
          </w:p>
          <w:p w14:paraId="796A78DB" w14:textId="77777777" w:rsidR="00EE005A" w:rsidRPr="00DD66BD" w:rsidRDefault="00EE005A" w:rsidP="008F2881">
            <w:pPr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tanda-tand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p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04AB54B6" w14:textId="1260E2A7" w:rsidR="00EE005A" w:rsidRPr="00DD66BD" w:rsidRDefault="00EE005A" w:rsidP="008F2881">
            <w:pPr>
              <w:pStyle w:val="ListParagraph"/>
              <w:numPr>
                <w:ilvl w:val="0"/>
                <w:numId w:val="3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Interpretasi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</w:p>
          <w:p w14:paraId="3BDD7401" w14:textId="77777777" w:rsidR="00EE005A" w:rsidRPr="00DD66BD" w:rsidRDefault="00EE005A" w:rsidP="008F2881">
            <w:pPr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guna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log dan data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umur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39B81272" w14:textId="77777777" w:rsidR="00EE005A" w:rsidRPr="00DD66BD" w:rsidRDefault="00EE005A" w:rsidP="008F2881">
            <w:pPr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Interpretasi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gunak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ampang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data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lapang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  <w:p w14:paraId="65A86F36" w14:textId="54DF4884" w:rsidR="00EE005A" w:rsidRPr="00DD66BD" w:rsidRDefault="00EE005A" w:rsidP="008F2881">
            <w:pPr>
              <w:pStyle w:val="ListParagraph"/>
              <w:numPr>
                <w:ilvl w:val="0"/>
                <w:numId w:val="3"/>
              </w:numPr>
              <w:tabs>
                <w:tab w:val="clear" w:pos="720"/>
              </w:tabs>
              <w:autoSpaceDE/>
              <w:autoSpaceDN/>
              <w:ind w:left="327"/>
              <w:textAlignment w:val="baseline"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</w:p>
          <w:p w14:paraId="09BF559E" w14:textId="77777777" w:rsidR="00EE005A" w:rsidRPr="00DD66BD" w:rsidRDefault="00EE005A" w:rsidP="008F2881">
            <w:pPr>
              <w:numPr>
                <w:ilvl w:val="0"/>
                <w:numId w:val="8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bor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yak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gas.</w:t>
            </w:r>
          </w:p>
          <w:p w14:paraId="2196A648" w14:textId="1D257B78" w:rsidR="003874FF" w:rsidRPr="00DD66BD" w:rsidRDefault="00EE005A" w:rsidP="008F2881">
            <w:pPr>
              <w:numPr>
                <w:ilvl w:val="0"/>
                <w:numId w:val="8"/>
              </w:numPr>
              <w:autoSpaceDE/>
              <w:autoSpaceDN/>
              <w:textAlignment w:val="baseline"/>
              <w:rPr>
                <w:rFonts w:ascii="Arial" w:hAnsi="Arial" w:cs="Arial"/>
                <w:lang w:val="en-ID" w:eastAsia="en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aham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odel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reservoir.</w:t>
            </w:r>
          </w:p>
        </w:tc>
      </w:tr>
      <w:tr w:rsidR="00DD66BD" w:rsidRPr="00DD66BD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DD66BD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DD66BD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DD66BD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DD66BD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D66BD" w:rsidRPr="00DD66BD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DD66BD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31BCA0BF" w14:textId="77777777" w:rsidR="00EE005A" w:rsidRPr="00DD66BD" w:rsidRDefault="00EE005A" w:rsidP="008F2881">
            <w:pPr>
              <w:pStyle w:val="ListParagraph"/>
              <w:numPr>
                <w:ilvl w:val="1"/>
                <w:numId w:val="9"/>
              </w:numPr>
              <w:autoSpaceDE/>
              <w:autoSpaceDN/>
              <w:ind w:left="32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Catuneanu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, O. (2002), </w:t>
            </w:r>
            <w:r w:rsidRPr="00DD66BD">
              <w:rPr>
                <w:rStyle w:val="Strong"/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Sequence Stratigraphy of clastic systems: concepts, merits, and pitfall</w:t>
            </w:r>
            <w:r w:rsidRPr="00DD66BD">
              <w:rPr>
                <w:rFonts w:asciiTheme="minorHAnsi" w:hAnsiTheme="minorHAnsi" w:cstheme="minorHAnsi"/>
                <w:b/>
                <w:i/>
                <w:sz w:val="22"/>
                <w:szCs w:val="22"/>
                <w:shd w:val="clear" w:color="auto" w:fill="FFFFFF"/>
              </w:rPr>
              <w:t>s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, Journal of African Earth Sciences, Volume 35, Issue 1, hal.1-43.</w:t>
            </w:r>
          </w:p>
          <w:p w14:paraId="2C6F848C" w14:textId="77777777" w:rsidR="00EE005A" w:rsidRPr="00DD66BD" w:rsidRDefault="00EE005A" w:rsidP="008F2881">
            <w:pPr>
              <w:pStyle w:val="ListParagraph"/>
              <w:numPr>
                <w:ilvl w:val="1"/>
                <w:numId w:val="9"/>
              </w:numPr>
              <w:autoSpaceDE/>
              <w:autoSpaceDN/>
              <w:ind w:left="32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Catuneanu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, O., Willis, A., and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Miall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, A. D., 1998, </w:t>
            </w:r>
            <w:r w:rsidRPr="00DD66BD">
              <w:rPr>
                <w:rStyle w:val="Strong"/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Temporal significance of Sequence Boundaries</w:t>
            </w:r>
            <w:r w:rsidRPr="00DD66BD">
              <w:rPr>
                <w:rFonts w:asciiTheme="minorHAnsi" w:hAnsiTheme="minorHAnsi" w:cstheme="minorHAnsi"/>
                <w:b/>
                <w:i/>
                <w:sz w:val="22"/>
                <w:szCs w:val="22"/>
                <w:shd w:val="clear" w:color="auto" w:fill="FFFFFF"/>
              </w:rPr>
              <w:t xml:space="preserve">, 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Sedimentary Geology, vol. 121,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hal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. 157-178.</w:t>
            </w:r>
          </w:p>
          <w:p w14:paraId="4D3CBB70" w14:textId="77777777" w:rsidR="00EE005A" w:rsidRPr="00DD66BD" w:rsidRDefault="00EE005A" w:rsidP="008F2881">
            <w:pPr>
              <w:pStyle w:val="ListParagraph"/>
              <w:numPr>
                <w:ilvl w:val="1"/>
                <w:numId w:val="9"/>
              </w:numPr>
              <w:autoSpaceDE/>
              <w:autoSpaceDN/>
              <w:ind w:left="32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Posamentier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, H.W., dan Vail, P.R. (1988): </w:t>
            </w:r>
            <w:hyperlink r:id="rId9" w:history="1">
              <w:r w:rsidRPr="00DD66BD">
                <w:rPr>
                  <w:rStyle w:val="Hyperlink"/>
                  <w:rFonts w:asciiTheme="minorHAnsi" w:hAnsiTheme="minorHAnsi" w:cstheme="minorHAnsi"/>
                  <w:color w:val="auto"/>
                  <w:sz w:val="22"/>
                  <w:szCs w:val="22"/>
                  <w:u w:val="none"/>
                  <w:shd w:val="clear" w:color="auto" w:fill="FFFFFF"/>
                </w:rPr>
                <w:t>Eustatic controls on clastic deposition II—sequence and systems tract models</w:t>
              </w:r>
            </w:hyperlink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, Special Publications of SEPM. </w:t>
            </w:r>
          </w:p>
          <w:p w14:paraId="2DEF8397" w14:textId="77777777" w:rsidR="00EE005A" w:rsidRPr="00DD66BD" w:rsidRDefault="00EE005A" w:rsidP="008F2881">
            <w:pPr>
              <w:pStyle w:val="ListParagraph"/>
              <w:numPr>
                <w:ilvl w:val="1"/>
                <w:numId w:val="9"/>
              </w:numPr>
              <w:autoSpaceDE/>
              <w:autoSpaceDN/>
              <w:ind w:left="327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van Wagoner, J.C, Michum, R.M, Campion, K.M &amp; Rahmanian, V.D., 1990, Siliciclstic Sequence Stratigraphy in Well Logs, Cores and outcropes : Concepts for high-resolution Correlation of Time and Facies, </w:t>
            </w:r>
            <w:r w:rsidRPr="00DD66BD">
              <w:rPr>
                <w:rFonts w:asciiTheme="minorHAnsi" w:hAnsiTheme="minorHAnsi" w:cstheme="minorHAnsi"/>
                <w:i/>
                <w:sz w:val="22"/>
                <w:szCs w:val="22"/>
                <w:lang w:val="id-ID"/>
              </w:rPr>
              <w:t>Am.Ass. Petrol. Geol. Methods in Exploration Series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No. 7, U.S.A 55p .</w:t>
            </w:r>
          </w:p>
          <w:p w14:paraId="589811C5" w14:textId="77777777" w:rsidR="00EE005A" w:rsidRPr="00DD66BD" w:rsidRDefault="00EE005A" w:rsidP="008F2881">
            <w:pPr>
              <w:numPr>
                <w:ilvl w:val="1"/>
                <w:numId w:val="9"/>
              </w:numPr>
              <w:autoSpaceDE/>
              <w:autoSpaceDN/>
              <w:ind w:left="327"/>
              <w:jc w:val="both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Walker, R.G., 1992, Facies Model: Respone and Sea Level Change, </w:t>
            </w:r>
            <w:r w:rsidRPr="00DD66BD">
              <w:rPr>
                <w:rFonts w:asciiTheme="minorHAnsi" w:hAnsiTheme="minorHAnsi" w:cstheme="minorHAnsi"/>
                <w:i/>
                <w:sz w:val="22"/>
                <w:szCs w:val="22"/>
                <w:lang w:val="id-ID"/>
              </w:rPr>
              <w:t>Geological Association of Canada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, p.1-14.</w:t>
            </w:r>
          </w:p>
          <w:p w14:paraId="3A367982" w14:textId="77777777" w:rsidR="00EE005A" w:rsidRPr="00DD66BD" w:rsidRDefault="00EE005A" w:rsidP="008F2881">
            <w:pPr>
              <w:numPr>
                <w:ilvl w:val="1"/>
                <w:numId w:val="9"/>
              </w:numPr>
              <w:autoSpaceDE/>
              <w:autoSpaceDN/>
              <w:ind w:left="327"/>
              <w:jc w:val="both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Wilgus C.K., Hasting B.S., Kendall C.G., Posamentier H.W., Ross C.A and van Wagoner J.C., (1998), Sea Level Chanes: An Integrated Approach, SEPM spec. Publ. No 42, Tulsa </w:t>
            </w:r>
          </w:p>
          <w:p w14:paraId="08894022" w14:textId="55124D90" w:rsidR="00955BAC" w:rsidRPr="00DD66BD" w:rsidRDefault="00EE005A" w:rsidP="008F2881">
            <w:pPr>
              <w:numPr>
                <w:ilvl w:val="1"/>
                <w:numId w:val="9"/>
              </w:numPr>
              <w:autoSpaceDE/>
              <w:autoSpaceDN/>
              <w:ind w:left="327"/>
              <w:jc w:val="both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Vail, P.R., 1987, Seismic Stratigraphy Interpretation Using Sequence Stratigraphy, Part I; Seismic Stratigraphy Interpretation Procedure, </w:t>
            </w:r>
            <w:r w:rsidRPr="00DD66B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In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: A.W. Bally, (ed.)., Atlas of Seismic Stratigraphy: </w:t>
            </w:r>
            <w:r w:rsidRPr="00DD66B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Am. Ass. Petrol. Geol. 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Studies in Geology </w:t>
            </w: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7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, V.1,p.1-10.</w:t>
            </w:r>
          </w:p>
        </w:tc>
      </w:tr>
      <w:tr w:rsidR="00DD66BD" w:rsidRPr="00DD66BD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DD66BD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DD66BD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DD66BD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DD66BD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D66BD" w:rsidRPr="00DD66BD" w14:paraId="3A4F386E" w14:textId="77777777" w:rsidTr="00EE005A">
        <w:trPr>
          <w:trHeight w:val="263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DD66BD" w:rsidRDefault="00EE7030" w:rsidP="00EE7030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365F11B3" w:rsidR="005221EE" w:rsidRPr="00DD66BD" w:rsidRDefault="00EE005A" w:rsidP="00EE005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-</w:t>
            </w:r>
          </w:p>
        </w:tc>
      </w:tr>
      <w:tr w:rsidR="00DD66BD" w:rsidRPr="00DD66BD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DD66BD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Dosen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29835F4A" w14:textId="77777777" w:rsidR="00EE005A" w:rsidRPr="00DD66BD" w:rsidRDefault="00EE005A" w:rsidP="008F2881">
            <w:pPr>
              <w:pStyle w:val="ListParagraph"/>
              <w:numPr>
                <w:ilvl w:val="0"/>
                <w:numId w:val="2"/>
              </w:numPr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r. 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Ir.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Hj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. Ratna Husain, MT (D61-RH)</w:t>
            </w:r>
          </w:p>
          <w:p w14:paraId="38DF860E" w14:textId="2FEB5F91" w:rsidR="00A82C4C" w:rsidRPr="00DD66BD" w:rsidRDefault="00EE005A" w:rsidP="008F2881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327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Dr. Eng. Asri Jaya, S.T., M.T. (D61-AJ)</w:t>
            </w:r>
          </w:p>
        </w:tc>
      </w:tr>
      <w:tr w:rsidR="00DD66BD" w:rsidRPr="00DD66BD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DD66BD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DD66BD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="00AA47A7"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DD66BD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002EA645" w:rsidR="00AD0718" w:rsidRPr="00DD66BD" w:rsidRDefault="00EE005A" w:rsidP="00AD07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Sedimentolog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</w:rPr>
              <w:t>Stratigrafi</w:t>
            </w:r>
            <w:proofErr w:type="spellEnd"/>
          </w:p>
        </w:tc>
      </w:tr>
    </w:tbl>
    <w:p w14:paraId="7D49E9C3" w14:textId="77777777" w:rsidR="00C738E6" w:rsidRPr="00DD66BD" w:rsidRDefault="00C738E6" w:rsidP="009B7DF1">
      <w:pPr>
        <w:sectPr w:rsidR="00C738E6" w:rsidRPr="00DD66BD" w:rsidSect="005E467A">
          <w:footerReference w:type="default" r:id="rId10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</w:p>
    <w:p w14:paraId="5A4FA593" w14:textId="77777777" w:rsidR="00E31800" w:rsidRPr="00DD66BD" w:rsidRDefault="00E31800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87"/>
        <w:gridCol w:w="2144"/>
        <w:gridCol w:w="1984"/>
        <w:gridCol w:w="2031"/>
        <w:gridCol w:w="1654"/>
        <w:gridCol w:w="2659"/>
        <w:gridCol w:w="2229"/>
        <w:gridCol w:w="474"/>
        <w:gridCol w:w="493"/>
        <w:gridCol w:w="446"/>
        <w:gridCol w:w="446"/>
        <w:gridCol w:w="449"/>
      </w:tblGrid>
      <w:tr w:rsidR="00DD66BD" w:rsidRPr="00DD66BD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DD66BD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Pekan</w:t>
            </w: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DD66B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DD66B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DD66B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DD66B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DD66B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DD66B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DD66B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DD66B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DD66B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DD66B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[Pustaka</w:t>
            </w: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DD66BD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</w:t>
            </w:r>
            <w:proofErr w:type="spellEnd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DD66BD" w:rsidRPr="00DD66BD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DD66BD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DD66B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DD66B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DD66B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DD66B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DD66BD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DD66B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DD66BD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DD66B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DD66B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DD66B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DD66B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DD66B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DD66B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DD66BD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DD66BD" w:rsidRPr="00DD66BD" w14:paraId="49644143" w14:textId="77777777" w:rsidTr="00A153D2">
        <w:trPr>
          <w:trHeight w:val="2567"/>
        </w:trPr>
        <w:tc>
          <w:tcPr>
            <w:tcW w:w="219" w:type="pct"/>
            <w:vMerge w:val="restart"/>
            <w:shd w:val="clear" w:color="auto" w:fill="auto"/>
          </w:tcPr>
          <w:p w14:paraId="54F20EF3" w14:textId="4A5F26E3" w:rsidR="0096786D" w:rsidRPr="00DD66BD" w:rsidRDefault="0096786D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 - 2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03CCE7A" w14:textId="77777777" w:rsidR="0096786D" w:rsidRPr="00DD66BD" w:rsidRDefault="0096786D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[Sub-CPMK-1]</w:t>
            </w:r>
          </w:p>
          <w:p w14:paraId="653463B5" w14:textId="6656A589" w:rsidR="0096786D" w:rsidRPr="00DD66BD" w:rsidRDefault="0096786D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. 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hierark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kal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25E1F205" w14:textId="447C6D6E" w:rsidR="0096786D" w:rsidRPr="00DD66BD" w:rsidRDefault="0096786D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-konsep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96786D" w:rsidRPr="00DD66BD" w:rsidRDefault="0096786D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1EF2C8" w14:textId="77777777" w:rsidR="0096786D" w:rsidRPr="00DD66BD" w:rsidRDefault="0096786D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96786D" w:rsidRPr="00DD66BD" w:rsidRDefault="0096786D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96786D" w:rsidRPr="00DD66BD" w:rsidRDefault="0096786D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1E48F2" w14:textId="714D7BA6" w:rsidR="0096786D" w:rsidRPr="00DD66BD" w:rsidRDefault="0096786D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efini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sep-konsep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96786D" w:rsidRPr="00DD66BD" w:rsidRDefault="0096786D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C502A3D" w14:textId="77777777" w:rsidR="0096786D" w:rsidRPr="00DD66BD" w:rsidRDefault="0096786D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96786D" w:rsidRPr="00DD66BD" w:rsidRDefault="0096786D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96786D" w:rsidRPr="00DD66BD" w:rsidRDefault="0096786D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293BA5C" w14:textId="77777777" w:rsidR="0096786D" w:rsidRPr="00DD66BD" w:rsidRDefault="0096786D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96786D" w:rsidRPr="00DD66BD" w:rsidRDefault="0096786D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370E6" w14:textId="55B8EC60" w:rsidR="0096786D" w:rsidRPr="00DD66BD" w:rsidRDefault="0096786D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96786D" w:rsidRPr="00DD66BD" w:rsidRDefault="0096786D" w:rsidP="008F2881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DD66BD">
              <w:rPr>
                <w:rStyle w:val="fontstyle01"/>
                <w:color w:val="auto"/>
              </w:rPr>
              <w:t xml:space="preserve"> </w:t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584DE3CD" w14:textId="77777777" w:rsidR="0096786D" w:rsidRPr="00DD66BD" w:rsidRDefault="0096786D" w:rsidP="008F2881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96786D" w:rsidRPr="00DD66BD" w:rsidRDefault="0096786D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545EB5A" w14:textId="54D509D9" w:rsidR="0096786D" w:rsidRPr="00DD66BD" w:rsidRDefault="0096786D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96786D" w:rsidRPr="00DD66BD" w:rsidRDefault="0096786D" w:rsidP="008F2881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96786D" w:rsidRPr="00DD66BD" w:rsidRDefault="0096786D" w:rsidP="008F2881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DD66B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96786D" w:rsidRPr="00DD66BD" w:rsidRDefault="0096786D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B50D5F" w14:textId="77777777" w:rsidR="0096786D" w:rsidRPr="00DD66BD" w:rsidRDefault="0096786D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2A075D2" w14:textId="77777777" w:rsidR="0096786D" w:rsidRPr="00DD66BD" w:rsidRDefault="0096786D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57FF3" w14:textId="76AC3AD7" w:rsidR="0096786D" w:rsidRPr="00DD66BD" w:rsidRDefault="0096786D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96786D" w:rsidRPr="00DD66BD" w:rsidRDefault="0096786D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96786D" w:rsidRPr="00DD66BD" w:rsidRDefault="0096786D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96786D" w:rsidRPr="00DD66BD" w:rsidRDefault="0096786D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96786D" w:rsidRPr="00DD66BD" w:rsidRDefault="0096786D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96786D" w:rsidRPr="00DD66BD" w:rsidRDefault="0096786D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DD66BD" w:rsidRPr="00DD66BD" w14:paraId="19A2262B" w14:textId="77777777" w:rsidTr="00A153D2">
        <w:trPr>
          <w:trHeight w:val="2567"/>
        </w:trPr>
        <w:tc>
          <w:tcPr>
            <w:tcW w:w="219" w:type="pct"/>
            <w:vMerge/>
            <w:shd w:val="clear" w:color="auto" w:fill="auto"/>
          </w:tcPr>
          <w:p w14:paraId="5836B11B" w14:textId="77777777" w:rsidR="0096786D" w:rsidRPr="00DD66BD" w:rsidRDefault="0096786D" w:rsidP="0096786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453530A0" w14:textId="77777777" w:rsidR="0096786D" w:rsidRPr="00DD66BD" w:rsidRDefault="0096786D" w:rsidP="0096786D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4973F78" w14:textId="4D39197A" w:rsidR="0096786D" w:rsidRPr="00DD66BD" w:rsidRDefault="0096786D" w:rsidP="0096786D">
            <w:pPr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hierark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kal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19F47D1A" w14:textId="77777777" w:rsidR="0096786D" w:rsidRPr="00DD66BD" w:rsidRDefault="0096786D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3701DF2" w14:textId="77777777" w:rsidR="0096786D" w:rsidRPr="00DD66BD" w:rsidRDefault="0096786D" w:rsidP="0096786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0F399C0B" w14:textId="77777777" w:rsidR="0096786D" w:rsidRPr="00DD66BD" w:rsidRDefault="0096786D" w:rsidP="009678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023FE48" w14:textId="77777777" w:rsidR="0096786D" w:rsidRPr="00DD66BD" w:rsidRDefault="0096786D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6AB429" w14:textId="39F154C3" w:rsidR="0096786D" w:rsidRPr="00DD66BD" w:rsidRDefault="0096786D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hierark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kal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52067860" w14:textId="77777777" w:rsidR="0096786D" w:rsidRPr="00DD66BD" w:rsidRDefault="0096786D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D44CB92" w14:textId="77777777" w:rsidR="0096786D" w:rsidRPr="00DD66BD" w:rsidRDefault="0096786D" w:rsidP="0096786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34291EE" w14:textId="77777777" w:rsidR="0096786D" w:rsidRPr="00DD66BD" w:rsidRDefault="0096786D" w:rsidP="0096786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BE534E6" w14:textId="77777777" w:rsidR="0096786D" w:rsidRPr="00DD66BD" w:rsidRDefault="0096786D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32B2270" w14:textId="77777777" w:rsidR="0096786D" w:rsidRPr="00DD66BD" w:rsidRDefault="0096786D" w:rsidP="0096786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8D4F615" w14:textId="77777777" w:rsidR="0096786D" w:rsidRPr="00DD66BD" w:rsidRDefault="0096786D" w:rsidP="0096786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D8E735D" w14:textId="4CF163D6" w:rsidR="0096786D" w:rsidRPr="00DD66BD" w:rsidRDefault="0096786D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638FEB45" w14:textId="77777777" w:rsidR="0096786D" w:rsidRPr="00DD66BD" w:rsidRDefault="0096786D" w:rsidP="0096786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DD66BD">
              <w:rPr>
                <w:rStyle w:val="fontstyle01"/>
                <w:color w:val="auto"/>
              </w:rPr>
              <w:t xml:space="preserve"> </w:t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2341B0CD" w14:textId="77777777" w:rsidR="0096786D" w:rsidRPr="00DD66BD" w:rsidRDefault="0096786D" w:rsidP="0096786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2A28702E" w14:textId="77777777" w:rsidR="0096786D" w:rsidRPr="00DD66BD" w:rsidRDefault="0096786D" w:rsidP="0096786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CECBB43" w14:textId="6C646807" w:rsidR="0096786D" w:rsidRPr="00DD66BD" w:rsidRDefault="0096786D" w:rsidP="0096786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2F7D425" w14:textId="77777777" w:rsidR="0096786D" w:rsidRPr="00DD66BD" w:rsidRDefault="0096786D" w:rsidP="0096786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5892762B" w14:textId="77777777" w:rsidR="0096786D" w:rsidRPr="00DD66BD" w:rsidRDefault="0096786D" w:rsidP="0096786D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DD66B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05CC2A97" w14:textId="77777777" w:rsidR="0096786D" w:rsidRPr="00DD66BD" w:rsidRDefault="0096786D" w:rsidP="0096786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48A839A" w14:textId="77777777" w:rsidR="0096786D" w:rsidRPr="00DD66BD" w:rsidRDefault="0096786D" w:rsidP="0096786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0E76CE2" w14:textId="77777777" w:rsidR="0096786D" w:rsidRPr="00DD66BD" w:rsidRDefault="0096786D" w:rsidP="0096786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D8B235" w14:textId="5948EDF2" w:rsidR="0096786D" w:rsidRPr="00DD66BD" w:rsidRDefault="0096786D" w:rsidP="0096786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44399649" w14:textId="5DDD4091" w:rsidR="0096786D" w:rsidRPr="00DD66BD" w:rsidRDefault="0096786D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7047523F" w14:textId="77777777" w:rsidR="0096786D" w:rsidRPr="00DD66BD" w:rsidRDefault="0096786D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7B2B3205" w14:textId="0C02EAD9" w:rsidR="0096786D" w:rsidRPr="00DD66BD" w:rsidRDefault="0096786D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32AE2D3" w14:textId="77777777" w:rsidR="0096786D" w:rsidRPr="00DD66BD" w:rsidRDefault="0096786D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5F4C9FFA" w14:textId="77777777" w:rsidR="0096786D" w:rsidRPr="00DD66BD" w:rsidRDefault="0096786D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DD66BD" w:rsidRPr="00DD66BD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2CB352B8" w:rsidR="0096786D" w:rsidRPr="00DD66BD" w:rsidRDefault="0096786D" w:rsidP="0096786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3 -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96786D" w:rsidRPr="00DD66BD" w:rsidRDefault="0096786D" w:rsidP="0096786D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[Sub-CPMK-2]</w:t>
            </w:r>
          </w:p>
          <w:p w14:paraId="162A8BF5" w14:textId="279B9A7D" w:rsidR="0096786D" w:rsidRPr="00DD66BD" w:rsidRDefault="0096786D" w:rsidP="0096786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erap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bor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yak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gas. 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aham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odel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reservoir</w:t>
            </w:r>
          </w:p>
        </w:tc>
        <w:tc>
          <w:tcPr>
            <w:tcW w:w="632" w:type="pct"/>
            <w:shd w:val="clear" w:color="auto" w:fill="auto"/>
          </w:tcPr>
          <w:p w14:paraId="58675340" w14:textId="0EE7B1E3" w:rsidR="0096786D" w:rsidRPr="00DD66BD" w:rsidRDefault="0096786D" w:rsidP="0096786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plikasi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bor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yak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gas.</w:t>
            </w:r>
          </w:p>
        </w:tc>
        <w:tc>
          <w:tcPr>
            <w:tcW w:w="647" w:type="pct"/>
            <w:shd w:val="clear" w:color="auto" w:fill="auto"/>
          </w:tcPr>
          <w:p w14:paraId="333733B2" w14:textId="77777777" w:rsidR="0096786D" w:rsidRPr="00DD66BD" w:rsidRDefault="0096786D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C6FCF1" w14:textId="77777777" w:rsidR="0096786D" w:rsidRPr="00DD66BD" w:rsidRDefault="0096786D" w:rsidP="0096786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96786D" w:rsidRPr="00DD66BD" w:rsidRDefault="0096786D" w:rsidP="009678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96786D" w:rsidRPr="00DD66BD" w:rsidRDefault="0096786D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0E899F" w14:textId="5845AD6D" w:rsidR="0096786D" w:rsidRPr="00DD66BD" w:rsidRDefault="0096786D" w:rsidP="0096786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plikasi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bor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inyak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gas.</w:t>
            </w:r>
          </w:p>
        </w:tc>
        <w:tc>
          <w:tcPr>
            <w:tcW w:w="527" w:type="pct"/>
            <w:shd w:val="clear" w:color="auto" w:fill="auto"/>
          </w:tcPr>
          <w:p w14:paraId="6766CFFB" w14:textId="77777777" w:rsidR="0096786D" w:rsidRPr="00DD66BD" w:rsidRDefault="0096786D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E45B93B" w14:textId="77777777" w:rsidR="0096786D" w:rsidRPr="00DD66BD" w:rsidRDefault="0096786D" w:rsidP="0096786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96786D" w:rsidRPr="00DD66BD" w:rsidRDefault="0096786D" w:rsidP="0096786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96786D" w:rsidRPr="00DD66BD" w:rsidRDefault="0096786D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2D6B6BF" w14:textId="77777777" w:rsidR="0096786D" w:rsidRPr="00DD66BD" w:rsidRDefault="0096786D" w:rsidP="0096786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22DB965" w14:textId="77777777" w:rsidR="0096786D" w:rsidRPr="00DD66BD" w:rsidRDefault="0096786D" w:rsidP="0096786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C2A07C5" w14:textId="088F5080" w:rsidR="0096786D" w:rsidRPr="00DD66BD" w:rsidRDefault="0096786D" w:rsidP="0096786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96786D" w:rsidRPr="00DD66BD" w:rsidRDefault="0096786D" w:rsidP="0096786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2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4CD39268" w14:textId="77777777" w:rsidR="0096786D" w:rsidRPr="00DD66BD" w:rsidRDefault="0096786D" w:rsidP="0096786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</w:t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6BA4763F" w14:textId="77777777" w:rsidR="0096786D" w:rsidRPr="00DD66BD" w:rsidRDefault="0096786D" w:rsidP="009678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7F6B09" w14:textId="51030935" w:rsidR="0096786D" w:rsidRPr="00DD66BD" w:rsidRDefault="0096786D" w:rsidP="0096786D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96786D" w:rsidRPr="00DD66BD" w:rsidRDefault="0096786D" w:rsidP="0096786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F506D2" w14:textId="77777777" w:rsidR="0096786D" w:rsidRPr="00DD66BD" w:rsidRDefault="0096786D" w:rsidP="0096786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52865F" w14:textId="3B136EBF" w:rsidR="0096786D" w:rsidRPr="00DD66BD" w:rsidRDefault="0096786D" w:rsidP="0096786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96786D" w:rsidRPr="00DD66BD" w:rsidRDefault="0096786D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96786D" w:rsidRPr="00DD66BD" w:rsidRDefault="0096786D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96786D" w:rsidRPr="00DD66BD" w:rsidRDefault="0096786D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96786D" w:rsidRPr="00DD66BD" w:rsidRDefault="0096786D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96786D" w:rsidRPr="00DD66BD" w:rsidRDefault="0096786D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DD66BD" w:rsidRPr="00DD66BD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96786D" w:rsidRPr="00DD66BD" w:rsidRDefault="0096786D" w:rsidP="0096786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96786D" w:rsidRPr="00DD66BD" w:rsidRDefault="0096786D" w:rsidP="0096786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029B5E63" w:rsidR="0096786D" w:rsidRPr="00DD66BD" w:rsidRDefault="0096786D" w:rsidP="0096786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odel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reservoir.</w:t>
            </w:r>
          </w:p>
        </w:tc>
        <w:tc>
          <w:tcPr>
            <w:tcW w:w="647" w:type="pct"/>
            <w:shd w:val="clear" w:color="auto" w:fill="auto"/>
          </w:tcPr>
          <w:p w14:paraId="0D0D9A75" w14:textId="77777777" w:rsidR="0096786D" w:rsidRPr="00DD66BD" w:rsidRDefault="0096786D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DEB20CA" w14:textId="77777777" w:rsidR="0096786D" w:rsidRPr="00DD66BD" w:rsidRDefault="0096786D" w:rsidP="0096786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96786D" w:rsidRPr="00DD66BD" w:rsidRDefault="0096786D" w:rsidP="009678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96786D" w:rsidRPr="00DD66BD" w:rsidRDefault="0096786D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7EF2E87" w14:textId="3F64D064" w:rsidR="0096786D" w:rsidRPr="00DD66BD" w:rsidRDefault="0096786D" w:rsidP="0096786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odel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reservoir.</w:t>
            </w:r>
          </w:p>
        </w:tc>
        <w:tc>
          <w:tcPr>
            <w:tcW w:w="527" w:type="pct"/>
            <w:shd w:val="clear" w:color="auto" w:fill="auto"/>
          </w:tcPr>
          <w:p w14:paraId="3B25DAD8" w14:textId="77777777" w:rsidR="0096786D" w:rsidRPr="00DD66BD" w:rsidRDefault="0096786D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6495A93" w14:textId="0E753E7C" w:rsidR="0096786D" w:rsidRPr="00DD66BD" w:rsidRDefault="0096786D" w:rsidP="0096786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96786D" w:rsidRPr="00DD66BD" w:rsidRDefault="0096786D" w:rsidP="0096786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96786D" w:rsidRPr="00DD66BD" w:rsidRDefault="0096786D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F2D3C90" w14:textId="77777777" w:rsidR="0096786D" w:rsidRPr="00DD66BD" w:rsidRDefault="0096786D" w:rsidP="0096786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96786D" w:rsidRPr="00DD66BD" w:rsidRDefault="0096786D" w:rsidP="0096786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FBE93F0" w14:textId="77777777" w:rsidR="0096786D" w:rsidRPr="00DD66BD" w:rsidRDefault="0096786D" w:rsidP="0096786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F782D01" w14:textId="77777777" w:rsidR="0096786D" w:rsidRPr="00DD66BD" w:rsidRDefault="0096786D" w:rsidP="0096786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04435F" w14:textId="4ADA2315" w:rsidR="0096786D" w:rsidRPr="00DD66BD" w:rsidRDefault="0096786D" w:rsidP="0096786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</w:t>
            </w:r>
            <w:r w:rsidRPr="00DD66BD">
              <w:rPr>
                <w:b/>
                <w:bCs/>
                <w:lang w:eastAsia="id-ID"/>
              </w:rPr>
              <w:t>uis</w:t>
            </w:r>
            <w:proofErr w:type="spellEnd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96786D" w:rsidRPr="00DD66BD" w:rsidRDefault="0096786D" w:rsidP="0096786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3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2</w:t>
            </w:r>
          </w:p>
          <w:p w14:paraId="0E2EA670" w14:textId="77777777" w:rsidR="0096786D" w:rsidRPr="00DD66BD" w:rsidRDefault="0096786D" w:rsidP="0096786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</w:t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tiga</w:t>
            </w:r>
          </w:p>
          <w:p w14:paraId="2EB3D34E" w14:textId="77777777" w:rsidR="0096786D" w:rsidRPr="00DD66BD" w:rsidRDefault="0096786D" w:rsidP="0096786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E1AC44" w14:textId="180C374A" w:rsidR="0096786D" w:rsidRPr="00DD66BD" w:rsidRDefault="0096786D" w:rsidP="0096786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96786D" w:rsidRPr="00DD66BD" w:rsidRDefault="0096786D" w:rsidP="0096786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3657DDA" w14:textId="77777777" w:rsidR="0096786D" w:rsidRPr="00DD66BD" w:rsidRDefault="0096786D" w:rsidP="0096786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BE2CDD" w14:textId="2799FC6C" w:rsidR="0096786D" w:rsidRPr="00DD66BD" w:rsidRDefault="0096786D" w:rsidP="0096786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96786D" w:rsidRPr="00DD66BD" w:rsidRDefault="0096786D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96786D" w:rsidRPr="00DD66BD" w:rsidRDefault="0096786D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96786D" w:rsidRPr="00DD66BD" w:rsidRDefault="0096786D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96786D" w:rsidRPr="00DD66BD" w:rsidRDefault="0096786D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96786D" w:rsidRPr="00DD66BD" w:rsidRDefault="0096786D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DD66BD" w:rsidRPr="00DD66BD" w14:paraId="1EA14FE6" w14:textId="77777777" w:rsidTr="00A153D2">
        <w:tc>
          <w:tcPr>
            <w:tcW w:w="219" w:type="pct"/>
            <w:vMerge w:val="restart"/>
            <w:shd w:val="clear" w:color="auto" w:fill="auto"/>
          </w:tcPr>
          <w:p w14:paraId="008881EA" w14:textId="45C9FEE5" w:rsidR="002F57B7" w:rsidRPr="00DD66BD" w:rsidRDefault="002F57B7" w:rsidP="0096786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 - 6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0D91D36F" w14:textId="21F53214" w:rsidR="002F57B7" w:rsidRPr="00DD66BD" w:rsidRDefault="002F57B7" w:rsidP="0096786D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[Sub-CPMK-3]</w:t>
            </w:r>
          </w:p>
          <w:p w14:paraId="04356123" w14:textId="07B4447A" w:rsidR="002F57B7" w:rsidRPr="00DD66BD" w:rsidRDefault="002F57B7" w:rsidP="0096786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trol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eustatik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tectonic, dan sediment supply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. 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relatif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hadap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0EDC348D" w14:textId="5EB164CD" w:rsidR="002F57B7" w:rsidRPr="00DD66BD" w:rsidRDefault="002F57B7" w:rsidP="0096786D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trol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eustatik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tectonic, dan sediment supply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2F57B7" w:rsidRPr="00DD66BD" w:rsidRDefault="002F57B7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3E4260" w14:textId="77777777" w:rsidR="002F57B7" w:rsidRPr="00DD66BD" w:rsidRDefault="002F57B7" w:rsidP="0096786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2F57B7" w:rsidRPr="00DD66BD" w:rsidRDefault="002F57B7" w:rsidP="009678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2F57B7" w:rsidRPr="00DD66BD" w:rsidRDefault="002F57B7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66C3609" w14:textId="6EA269DE" w:rsidR="002F57B7" w:rsidRPr="00DD66BD" w:rsidRDefault="002F57B7" w:rsidP="0096786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kontrol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eustatik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, tectonic, dan sediment supply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71207DF1" w14:textId="77777777" w:rsidR="002F57B7" w:rsidRPr="00DD66BD" w:rsidRDefault="002F57B7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8C6F74" w14:textId="77777777" w:rsidR="002F57B7" w:rsidRPr="00DD66BD" w:rsidRDefault="002F57B7" w:rsidP="0096786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2F57B7" w:rsidRPr="00DD66BD" w:rsidRDefault="002F57B7" w:rsidP="0096786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2F57B7" w:rsidRPr="00DD66BD" w:rsidRDefault="002F57B7" w:rsidP="009678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90364F" w14:textId="77777777" w:rsidR="002F57B7" w:rsidRPr="00DD66BD" w:rsidRDefault="002F57B7" w:rsidP="0096786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2F57B7" w:rsidRPr="00DD66BD" w:rsidRDefault="002F57B7" w:rsidP="0096786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45D29C7" w14:textId="781558A3" w:rsidR="002F57B7" w:rsidRPr="00DD66BD" w:rsidRDefault="002F57B7" w:rsidP="0096786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A81B727" w14:textId="77777777" w:rsidR="002F57B7" w:rsidRPr="00DD66BD" w:rsidRDefault="002F57B7" w:rsidP="0096786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2F57B7" w:rsidRPr="00DD66BD" w:rsidRDefault="002F57B7" w:rsidP="0096786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2F57B7" w:rsidRPr="00DD66BD" w:rsidRDefault="002F57B7" w:rsidP="0096786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5E650693" w14:textId="77777777" w:rsidR="002F57B7" w:rsidRPr="00DD66BD" w:rsidRDefault="002F57B7" w:rsidP="0096786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2F57B7" w:rsidRPr="00DD66BD" w:rsidRDefault="002F57B7" w:rsidP="0096786D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5319AE" w14:textId="34DC6176" w:rsidR="002F57B7" w:rsidRPr="00DD66BD" w:rsidRDefault="002F57B7" w:rsidP="0096786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2F57B7" w:rsidRPr="00DD66BD" w:rsidRDefault="002F57B7" w:rsidP="0096786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C0B013" w14:textId="77777777" w:rsidR="002F57B7" w:rsidRPr="00DD66BD" w:rsidRDefault="002F57B7" w:rsidP="0096786D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275ED" w14:textId="632F6C7E" w:rsidR="002F57B7" w:rsidRPr="00DD66BD" w:rsidRDefault="002F57B7" w:rsidP="0096786D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2F57B7" w:rsidRPr="00DD66BD" w:rsidRDefault="002F57B7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2F57B7" w:rsidRPr="00DD66BD" w:rsidRDefault="002F57B7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2F57B7" w:rsidRPr="00DD66BD" w:rsidRDefault="002F57B7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2F57B7" w:rsidRPr="00DD66BD" w:rsidRDefault="002F57B7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2F57B7" w:rsidRPr="00DD66BD" w:rsidRDefault="002F57B7" w:rsidP="0096786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DD66BD" w:rsidRPr="00DD66BD" w14:paraId="1D759619" w14:textId="77777777" w:rsidTr="00A153D2">
        <w:tc>
          <w:tcPr>
            <w:tcW w:w="219" w:type="pct"/>
            <w:vMerge/>
            <w:shd w:val="clear" w:color="auto" w:fill="auto"/>
          </w:tcPr>
          <w:p w14:paraId="2D119D31" w14:textId="77777777" w:rsidR="002F57B7" w:rsidRPr="00DD66BD" w:rsidRDefault="002F57B7" w:rsidP="002F57B7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7C8213E" w14:textId="77777777" w:rsidR="002F57B7" w:rsidRPr="00DD66BD" w:rsidRDefault="002F57B7" w:rsidP="002F57B7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3B00317" w14:textId="14B64CDF" w:rsidR="002F57B7" w:rsidRPr="00DD66BD" w:rsidRDefault="002F57B7" w:rsidP="002F57B7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relatif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hadap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6928C5BD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C36E283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09CA949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5172C5C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27372B4" w14:textId="59C7DCD1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relatif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terhadap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29A31C7C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188805C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CB135EC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6E52CF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46BB242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2A24666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6738848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693FE1BC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2044C37" w14:textId="52C3D03F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3D18F0C1" w14:textId="77777777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00D8FD39" w14:textId="77777777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1F7736C5" w14:textId="77777777" w:rsidR="002F57B7" w:rsidRPr="00DD66BD" w:rsidRDefault="002F57B7" w:rsidP="002F57B7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9ECB83D" w14:textId="3B7CECD9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2971889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39951DE1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964E954" w14:textId="28A81FF9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5F582E4E" w14:textId="54DF6820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54F54AAA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13E3DEA" w14:textId="19AA7735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BDA11E6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7ED80DD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DD66BD" w:rsidRPr="00DD66BD" w14:paraId="218CD306" w14:textId="77777777" w:rsidTr="00A153D2">
        <w:tc>
          <w:tcPr>
            <w:tcW w:w="219" w:type="pct"/>
            <w:vMerge w:val="restart"/>
            <w:shd w:val="clear" w:color="auto" w:fill="auto"/>
          </w:tcPr>
          <w:p w14:paraId="2D82ECF1" w14:textId="02B5350F" w:rsidR="002F57B7" w:rsidRPr="00DD66BD" w:rsidRDefault="002F57B7" w:rsidP="002F57B7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7 - 8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717FCAA7" w14:textId="51D621D4" w:rsidR="002F57B7" w:rsidRPr="00DD66BD" w:rsidRDefault="002F57B7" w:rsidP="002F57B7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[Sub-CPMK-4]</w:t>
            </w:r>
          </w:p>
          <w:p w14:paraId="12C8B0D8" w14:textId="49BF0E8D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tanda-tand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pert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sequence boundaries, transgressions, regressions, dan maximum flooding surface. 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tanda-tand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pan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38351966" w14:textId="237ED28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tanda-tand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sequence boundaries, transgressions, regressions, dan maximum flooding surface).</w:t>
            </w:r>
          </w:p>
        </w:tc>
        <w:tc>
          <w:tcPr>
            <w:tcW w:w="647" w:type="pct"/>
            <w:shd w:val="clear" w:color="auto" w:fill="auto"/>
          </w:tcPr>
          <w:p w14:paraId="056395CE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76BEC6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0B409D01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2EAFF6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6047C3" w14:textId="6ACC8A55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tanda-tand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(sequence boundaries, transgressions, regressions, dan maximum flooding surface).</w:t>
            </w:r>
          </w:p>
        </w:tc>
        <w:tc>
          <w:tcPr>
            <w:tcW w:w="527" w:type="pct"/>
            <w:shd w:val="clear" w:color="auto" w:fill="auto"/>
          </w:tcPr>
          <w:p w14:paraId="02C43294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BD505B2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64864C4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24EA1A6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D9C2D41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80E92F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B7E905B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174DC8F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B3E2A33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AE5AE9B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8686679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82FF498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6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5</w:t>
            </w:r>
          </w:p>
          <w:p w14:paraId="4E1B7EAB" w14:textId="77777777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nam</w:t>
            </w:r>
            <w:proofErr w:type="spellEnd"/>
          </w:p>
          <w:p w14:paraId="0FD747D5" w14:textId="77777777" w:rsidR="002F57B7" w:rsidRPr="00DD66BD" w:rsidRDefault="002F57B7" w:rsidP="002F57B7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5E8EFE4" w14:textId="0D5D0D3C" w:rsidR="002F57B7" w:rsidRPr="00DD66BD" w:rsidRDefault="002F57B7" w:rsidP="002F57B7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74D4001F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0453FA" w14:textId="04159AFA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366DF289" w14:textId="45817726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DD66BD" w:rsidRPr="00DD66BD" w14:paraId="259923D0" w14:textId="77777777" w:rsidTr="00A153D2">
        <w:tc>
          <w:tcPr>
            <w:tcW w:w="219" w:type="pct"/>
            <w:vMerge/>
            <w:shd w:val="clear" w:color="auto" w:fill="auto"/>
          </w:tcPr>
          <w:p w14:paraId="52FA4AA4" w14:textId="77777777" w:rsidR="002F57B7" w:rsidRPr="00DD66BD" w:rsidRDefault="002F57B7" w:rsidP="002F57B7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670E4BE5" w14:textId="77777777" w:rsidR="002F57B7" w:rsidRPr="00DD66BD" w:rsidRDefault="002F57B7" w:rsidP="002F57B7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A82739F" w14:textId="6FA22229" w:rsidR="002F57B7" w:rsidRPr="00DD66BD" w:rsidRDefault="002F57B7" w:rsidP="002F57B7">
            <w:pPr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tanda-tand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p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3F0C0AD5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C085D8D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7F9D1B2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EE93F2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99A7606" w14:textId="78163259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tanda-tanda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endap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00AB94D2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178ED11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72B8889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4C21A92A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2638F58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07EE9B5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1FD863DA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B7B6448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57C30B70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09AB1C9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9A34DA6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8E6CD39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65AEA728" w14:textId="195BB72F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6E8F57BE" w14:textId="77777777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6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5</w:t>
            </w:r>
          </w:p>
          <w:p w14:paraId="0C2613C8" w14:textId="77777777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nam</w:t>
            </w:r>
            <w:proofErr w:type="spellEnd"/>
          </w:p>
          <w:p w14:paraId="2BD18798" w14:textId="77777777" w:rsidR="002F57B7" w:rsidRPr="00DD66BD" w:rsidRDefault="002F57B7" w:rsidP="002F57B7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84FA7B5" w14:textId="204BA4F1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1037969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D556C0A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2E1C676" w14:textId="611E8CA1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4A877283" w14:textId="6C05E3E3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940D6AB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778381C" w14:textId="39046EC8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3A0D69C8" w14:textId="7A1AB71C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2F9FEECE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DD66BD" w:rsidRPr="00DD66BD" w14:paraId="363BCB5C" w14:textId="77777777" w:rsidTr="00A153D2">
        <w:trPr>
          <w:trHeight w:val="1991"/>
        </w:trPr>
        <w:tc>
          <w:tcPr>
            <w:tcW w:w="219" w:type="pct"/>
            <w:vMerge w:val="restart"/>
            <w:shd w:val="clear" w:color="auto" w:fill="auto"/>
          </w:tcPr>
          <w:p w14:paraId="32884CA5" w14:textId="18923441" w:rsidR="00F71B65" w:rsidRPr="00DD66BD" w:rsidRDefault="00F71B65" w:rsidP="002F57B7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9 - 10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1F4DF9C8" w14:textId="337C23F1" w:rsidR="00F71B65" w:rsidRPr="00DD66BD" w:rsidRDefault="00F71B65" w:rsidP="002F57B7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[Sub-CPMK-5]</w:t>
            </w:r>
          </w:p>
          <w:p w14:paraId="31F12A03" w14:textId="7440C018" w:rsidR="00F71B65" w:rsidRPr="00DD66BD" w:rsidRDefault="00F71B65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guna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log dan data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umur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. 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nterpreta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gunak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ampang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data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lapangan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0BE5874A" w14:textId="65F57EA5" w:rsidR="00F71B65" w:rsidRPr="00DD66BD" w:rsidRDefault="00F71B65" w:rsidP="002F57B7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guna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log dan data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umur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517DD9F7" w14:textId="77777777" w:rsidR="00F71B65" w:rsidRPr="00DD66BD" w:rsidRDefault="00F71B65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1FC573" w14:textId="77777777" w:rsidR="00F71B65" w:rsidRPr="00DD66BD" w:rsidRDefault="00F71B65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1E6BC1F" w14:textId="77777777" w:rsidR="00F71B65" w:rsidRPr="00DD66BD" w:rsidRDefault="00F71B65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CBC7F3" w14:textId="77777777" w:rsidR="00F71B65" w:rsidRPr="00DD66BD" w:rsidRDefault="00F71B65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23DC47" w14:textId="4C86AD3F" w:rsidR="00F71B65" w:rsidRPr="00DD66BD" w:rsidRDefault="00F71B65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guna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log dan data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umur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6EA26708" w14:textId="77777777" w:rsidR="00F71B65" w:rsidRPr="00DD66BD" w:rsidRDefault="00F71B65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57999C" w14:textId="77777777" w:rsidR="00F71B65" w:rsidRPr="00DD66BD" w:rsidRDefault="00F71B65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6ACF1AE" w14:textId="77777777" w:rsidR="00F71B65" w:rsidRPr="00DD66BD" w:rsidRDefault="00F71B65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3C06B4A" w14:textId="77777777" w:rsidR="00F71B65" w:rsidRPr="00DD66BD" w:rsidRDefault="00F71B65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7E0CFE0" w14:textId="77777777" w:rsidR="00F71B65" w:rsidRPr="00DD66BD" w:rsidRDefault="00F71B65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6937D9F" w14:textId="77777777" w:rsidR="00F71B65" w:rsidRPr="00DD66BD" w:rsidRDefault="00F71B65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3470DEA" w14:textId="77777777" w:rsidR="00F71B65" w:rsidRPr="00DD66BD" w:rsidRDefault="00F71B65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57ED729E" w14:textId="77777777" w:rsidR="00F71B65" w:rsidRPr="00DD66BD" w:rsidRDefault="00F71B65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4B530279" w14:textId="77777777" w:rsidR="00F71B65" w:rsidRPr="00DD66BD" w:rsidRDefault="00F71B65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A92BC17" w14:textId="77777777" w:rsidR="00F71B65" w:rsidRPr="00DD66BD" w:rsidRDefault="00F71B65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A4699EA" w14:textId="77777777" w:rsidR="00F71B65" w:rsidRPr="00DD66BD" w:rsidRDefault="00F71B65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8BA4DE" w14:textId="77777777" w:rsidR="00F71B65" w:rsidRPr="00DD66BD" w:rsidRDefault="00F71B65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F71B65" w:rsidRPr="00DD66BD" w:rsidRDefault="00F71B65" w:rsidP="002F57B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01F13B80" w14:textId="77777777" w:rsidR="00F71B65" w:rsidRPr="00DD66BD" w:rsidRDefault="00F71B65" w:rsidP="002F57B7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0312DC38" w14:textId="53FB45D0" w:rsidR="00F71B65" w:rsidRPr="00DD66BD" w:rsidRDefault="00F71B65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3</w:t>
            </w:r>
          </w:p>
        </w:tc>
        <w:tc>
          <w:tcPr>
            <w:tcW w:w="847" w:type="pct"/>
          </w:tcPr>
          <w:p w14:paraId="45F68471" w14:textId="05EDCA19" w:rsidR="00F71B65" w:rsidRPr="00DD66BD" w:rsidRDefault="00F71B65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7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6</w:t>
            </w:r>
          </w:p>
          <w:p w14:paraId="1D43C5BC" w14:textId="77777777" w:rsidR="00F71B65" w:rsidRPr="00DD66BD" w:rsidRDefault="00F71B65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4C05793D" w14:textId="77777777" w:rsidR="00F71B65" w:rsidRPr="00DD66BD" w:rsidRDefault="00F71B65" w:rsidP="002F57B7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7F1C57D" w14:textId="43C2F2DE" w:rsidR="00F71B65" w:rsidRPr="00DD66BD" w:rsidRDefault="00F71B65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F71B65" w:rsidRPr="00DD66BD" w:rsidRDefault="00F71B65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A87780A" w14:textId="77777777" w:rsidR="00F71B65" w:rsidRPr="00DD66BD" w:rsidRDefault="00F71B65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C65357" w14:textId="1A14F84B" w:rsidR="00F71B65" w:rsidRPr="00DD66BD" w:rsidRDefault="00F71B65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114AC6D" w14:textId="321791E0" w:rsidR="00F71B65" w:rsidRPr="00DD66BD" w:rsidRDefault="00F71B65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F71B65" w:rsidRPr="00DD66BD" w:rsidRDefault="00F71B65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F71B65" w:rsidRPr="00DD66BD" w:rsidRDefault="00F71B65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F71B65" w:rsidRPr="00DD66BD" w:rsidRDefault="00F71B65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F71B65" w:rsidRPr="00DD66BD" w:rsidRDefault="00F71B65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DD66BD" w:rsidRPr="00DD66BD" w14:paraId="55551E24" w14:textId="77777777" w:rsidTr="00A153D2">
        <w:trPr>
          <w:trHeight w:val="1991"/>
        </w:trPr>
        <w:tc>
          <w:tcPr>
            <w:tcW w:w="219" w:type="pct"/>
            <w:vMerge/>
            <w:shd w:val="clear" w:color="auto" w:fill="auto"/>
          </w:tcPr>
          <w:p w14:paraId="4E24EEE6" w14:textId="77777777" w:rsidR="00F71B65" w:rsidRPr="00DD66BD" w:rsidRDefault="00F71B65" w:rsidP="002F57B7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79EDCBD0" w14:textId="77777777" w:rsidR="00F71B65" w:rsidRPr="00DD66BD" w:rsidRDefault="00F71B65" w:rsidP="002F57B7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2B0D7BC" w14:textId="18FE2DCA" w:rsidR="00F71B65" w:rsidRPr="00DD66BD" w:rsidRDefault="00F71B65" w:rsidP="002F57B7">
            <w:pPr>
              <w:autoSpaceDE/>
              <w:autoSpaceDN/>
              <w:contextualSpacing/>
              <w:rPr>
                <w:rFonts w:ascii="Calibri" w:hAnsi="Calibri" w:cs="Calibri"/>
                <w:sz w:val="22"/>
                <w:szCs w:val="22"/>
                <w:lang w:val="en-ID" w:eastAsia="en-ID"/>
              </w:rPr>
            </w:pPr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nterpreta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guna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ampang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data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lapangan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4FA447E" w14:textId="77777777" w:rsidR="00F71B65" w:rsidRPr="00DD66BD" w:rsidRDefault="00F71B65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0228D49" w14:textId="77777777" w:rsidR="00F71B65" w:rsidRPr="00DD66BD" w:rsidRDefault="00F71B65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0892F893" w14:textId="77777777" w:rsidR="00F71B65" w:rsidRPr="00DD66BD" w:rsidRDefault="00F71B65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956C4B8" w14:textId="77777777" w:rsidR="00F71B65" w:rsidRPr="00DD66BD" w:rsidRDefault="00F71B65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55113CC" w14:textId="4D2D6DB0" w:rsidR="00F71B65" w:rsidRPr="00DD66BD" w:rsidRDefault="00F71B65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Menginterpretas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ekue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stratigraf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untuk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ggunaan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dalam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penampang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 xml:space="preserve"> dan data </w:t>
            </w:r>
            <w:proofErr w:type="spellStart"/>
            <w:r w:rsidRPr="00DD66BD">
              <w:rPr>
                <w:rFonts w:ascii="Calibri" w:hAnsi="Calibri" w:cs="Calibri"/>
                <w:sz w:val="22"/>
                <w:szCs w:val="22"/>
                <w:lang w:val="en-ID" w:eastAsia="en-ID"/>
              </w:rPr>
              <w:t>lapangan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15930F34" w14:textId="77777777" w:rsidR="00F71B65" w:rsidRPr="00DD66BD" w:rsidRDefault="00F71B65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5BAEBAC" w14:textId="77777777" w:rsidR="00F71B65" w:rsidRPr="00DD66BD" w:rsidRDefault="00F71B65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EEFFEA7" w14:textId="77777777" w:rsidR="00F71B65" w:rsidRPr="00DD66BD" w:rsidRDefault="00F71B65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480905FD" w14:textId="77777777" w:rsidR="00F71B65" w:rsidRPr="00DD66BD" w:rsidRDefault="00F71B65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D379307" w14:textId="77777777" w:rsidR="00F71B65" w:rsidRPr="00DD66BD" w:rsidRDefault="00F71B65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8103E65" w14:textId="77777777" w:rsidR="00F71B65" w:rsidRPr="00DD66BD" w:rsidRDefault="00F71B65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22369424" w14:textId="77777777" w:rsidR="00F71B65" w:rsidRPr="00DD66BD" w:rsidRDefault="00F71B65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22DDEED7" w14:textId="77777777" w:rsidR="00F71B65" w:rsidRPr="00DD66BD" w:rsidRDefault="00F71B65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72065B4" w14:textId="77777777" w:rsidR="00F71B65" w:rsidRPr="00DD66BD" w:rsidRDefault="00F71B65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0EA7BAF" w14:textId="77777777" w:rsidR="00F71B65" w:rsidRPr="00DD66BD" w:rsidRDefault="00F71B65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6E97EBD9" w14:textId="77777777" w:rsidR="00F71B65" w:rsidRPr="00DD66BD" w:rsidRDefault="00F71B65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3FC6A9" w14:textId="77777777" w:rsidR="00F71B65" w:rsidRPr="00DD66BD" w:rsidRDefault="00F71B65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0AB531B7" w14:textId="77777777" w:rsidR="00F71B65" w:rsidRPr="00DD66BD" w:rsidRDefault="00F71B65" w:rsidP="002F57B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6440F7AB" w14:textId="77777777" w:rsidR="00F71B65" w:rsidRPr="00DD66BD" w:rsidRDefault="00F71B65" w:rsidP="002F57B7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52716468" w14:textId="2B6A522F" w:rsidR="00F71B65" w:rsidRPr="00DD66BD" w:rsidRDefault="00F71B65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3</w:t>
            </w:r>
          </w:p>
        </w:tc>
        <w:tc>
          <w:tcPr>
            <w:tcW w:w="847" w:type="pct"/>
          </w:tcPr>
          <w:p w14:paraId="28DFA09B" w14:textId="77777777" w:rsidR="00F71B65" w:rsidRPr="00DD66BD" w:rsidRDefault="00F71B65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7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6</w:t>
            </w:r>
          </w:p>
          <w:p w14:paraId="26211162" w14:textId="77777777" w:rsidR="00F71B65" w:rsidRPr="00DD66BD" w:rsidRDefault="00F71B65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5DA4A37B" w14:textId="77777777" w:rsidR="00F71B65" w:rsidRPr="00DD66BD" w:rsidRDefault="00F71B65" w:rsidP="002F57B7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325C7D0" w14:textId="10209F72" w:rsidR="00F71B65" w:rsidRPr="00DD66BD" w:rsidRDefault="00F71B65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E919242" w14:textId="77777777" w:rsidR="00F71B65" w:rsidRPr="00DD66BD" w:rsidRDefault="00F71B65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1A4D082" w14:textId="77777777" w:rsidR="00F71B65" w:rsidRPr="00DD66BD" w:rsidRDefault="00F71B65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6F7531" w14:textId="6ADFDF98" w:rsidR="00F71B65" w:rsidRPr="00DD66BD" w:rsidRDefault="00F71B65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3DEFB197" w14:textId="2991B84A" w:rsidR="00F71B65" w:rsidRPr="00DD66BD" w:rsidRDefault="00F71B65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F7CD110" w14:textId="77777777" w:rsidR="00F71B65" w:rsidRPr="00DD66BD" w:rsidRDefault="00F71B65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26D192B" w14:textId="5657C247" w:rsidR="00F71B65" w:rsidRPr="00DD66BD" w:rsidRDefault="00F71B65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E6B75F8" w14:textId="7FC4FDFF" w:rsidR="00F71B65" w:rsidRPr="00DD66BD" w:rsidRDefault="00F71B65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B995B6C" w14:textId="77777777" w:rsidR="00F71B65" w:rsidRPr="00DD66BD" w:rsidRDefault="00F71B65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DD66BD" w:rsidRPr="00DD66BD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2F57B7" w:rsidRPr="00DD66BD" w:rsidRDefault="002F57B7" w:rsidP="002F57B7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2F57B7" w:rsidRPr="00DD66BD" w:rsidRDefault="002F57B7" w:rsidP="002F57B7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2F57B7" w:rsidRPr="00DD66BD" w:rsidRDefault="002F57B7" w:rsidP="002F57B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E41B0B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Tes: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BCE7481" w14:textId="2EFD8EDE" w:rsidR="002F57B7" w:rsidRPr="00DD66BD" w:rsidRDefault="002F57B7" w:rsidP="002F57B7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224C7BF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580F96D1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CABDDAD" w14:textId="59595272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9A975" w14:textId="11D15C6A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8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  <w:r w:rsidRPr="00DD66BD">
              <w:rPr>
                <w:rStyle w:val="fontstyle01"/>
                <w:color w:val="auto"/>
              </w:rPr>
              <w:t>-</w:t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6</w:t>
            </w:r>
          </w:p>
          <w:p w14:paraId="7B52F0E8" w14:textId="76735013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ampa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2F57B7" w:rsidRPr="00DD66BD" w:rsidRDefault="002F57B7" w:rsidP="002F57B7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48AF66C" w14:textId="02F74A9C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94A528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BC9E5" w14:textId="4390DB5A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DD66BD" w:rsidRPr="00DD66BD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2F57B7" w:rsidRPr="00DD66BD" w:rsidRDefault="002F57B7" w:rsidP="002F57B7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9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2BA95665" w:rsidR="002F57B7" w:rsidRPr="00DD66BD" w:rsidRDefault="002F57B7" w:rsidP="002F57B7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[Sub-CPMK-6]</w:t>
            </w:r>
          </w:p>
          <w:p w14:paraId="0EB2353C" w14:textId="43909073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mengolah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D66B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32" w:type="pct"/>
            <w:shd w:val="clear" w:color="auto" w:fill="auto"/>
          </w:tcPr>
          <w:p w14:paraId="65B0F2DF" w14:textId="265DB9CF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, 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D66B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696C58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D6E2C8E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B03375" w14:textId="1F04675A" w:rsidR="002F57B7" w:rsidRPr="00DD66BD" w:rsidRDefault="002F57B7" w:rsidP="002F57B7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DD66B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Ms. Excel, </w:t>
            </w:r>
            <w:r w:rsidRPr="00DD66BD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Geochemical Data Toolkit</w:t>
            </w:r>
            <w:r w:rsidRPr="00DD66B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</w:t>
            </w:r>
            <w:proofErr w:type="spellStart"/>
            <w:r w:rsidRPr="00DD66B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CDKit</w:t>
            </w:r>
            <w:proofErr w:type="spellEnd"/>
            <w:r w:rsidRPr="00DD66B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), </w:t>
            </w:r>
            <w:r w:rsidRPr="00DD66BD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tanford Geostatistical Modeling Software</w:t>
            </w:r>
            <w:r w:rsidRPr="00DD66B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</w:t>
            </w:r>
            <w:proofErr w:type="spellStart"/>
            <w:r w:rsidRPr="00DD66B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GeMS</w:t>
            </w:r>
            <w:proofErr w:type="spellEnd"/>
            <w:r w:rsidRPr="00DD66B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), </w:t>
            </w:r>
            <w:proofErr w:type="spellStart"/>
            <w:r w:rsidRPr="00DD66B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anGstat</w:t>
            </w:r>
            <w:proofErr w:type="spellEnd"/>
          </w:p>
          <w:p w14:paraId="30B2CA53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DDBF10" w14:textId="7F687F58" w:rsidR="002F57B7" w:rsidRPr="00DD66BD" w:rsidRDefault="002F57B7" w:rsidP="002F57B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praktekkan analisis semi-variogram dan varriogram, serta menginterpretasi data </w:t>
            </w:r>
            <w:r w:rsidRPr="00DD66BD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sampling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data bor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D2AECC7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CE2477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359D7E6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093352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802AEFA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FF6CA9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2F57B7" w:rsidRPr="00DD66BD" w:rsidRDefault="002F57B7" w:rsidP="002F57B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9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29A02B9A" w14:textId="7CF6BE75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FA711F" w14:textId="6F976E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E630798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F7AA6" w14:textId="582720BE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DD66BD" w:rsidRPr="00DD66BD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2F57B7" w:rsidRPr="00DD66BD" w:rsidRDefault="002F57B7" w:rsidP="002F57B7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2F57B7" w:rsidRPr="00DD66BD" w:rsidRDefault="002F57B7" w:rsidP="002F57B7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F38F045" w14:textId="175E1905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, 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D66B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semi-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variogram</w:t>
            </w:r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4EAA3AE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8961AE8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193282D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78FD6B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9EDF1E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2E2554A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FEEFE74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EA48AAC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968BCEE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224C523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7AB9EE9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C96088E" w14:textId="3FE8AA60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0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12D2FE90" w14:textId="77777777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437C9F06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AE3FF4" w14:textId="1EED7250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DD66BD" w:rsidRPr="00DD66BD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2F57B7" w:rsidRPr="00DD66BD" w:rsidRDefault="002F57B7" w:rsidP="002F57B7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2F57B7" w:rsidRPr="00DD66BD" w:rsidRDefault="002F57B7" w:rsidP="002F57B7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6EC2E11" w14:textId="3056723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menginterpretasi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membuat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D66B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hasil sampling dan pengeboran dalam bentuk statistik</w:t>
            </w:r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FBDBFD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B337ECF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1949573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C365D34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CA27A9D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046DA71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936C8D7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05C3A4E5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D999D50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4934E1C6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CC64F5C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1BC4E8CA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80A38CF" w14:textId="6C2356A9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4</w:t>
            </w:r>
          </w:p>
        </w:tc>
        <w:tc>
          <w:tcPr>
            <w:tcW w:w="847" w:type="pct"/>
          </w:tcPr>
          <w:p w14:paraId="16472555" w14:textId="453EE585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1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426FDF2F" w14:textId="77777777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58D1D57B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321F70" w14:textId="04F7AD7F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DD66BD" w:rsidRPr="00DD66BD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2F57B7" w:rsidRPr="00DD66BD" w:rsidRDefault="002F57B7" w:rsidP="002F57B7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2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77777777" w:rsidR="002F57B7" w:rsidRPr="00DD66BD" w:rsidRDefault="002F57B7" w:rsidP="002F57B7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[Sub-CPMK-7]</w:t>
            </w:r>
          </w:p>
          <w:p w14:paraId="36C10F38" w14:textId="1C1592E9" w:rsidR="002F57B7" w:rsidRPr="00DD66BD" w:rsidRDefault="002F57B7" w:rsidP="002F57B7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ta geostatistik dan menginterpretasi data </w:t>
            </w:r>
            <w:r w:rsidRPr="00DD66B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lam bentuk metode </w:t>
            </w:r>
            <w:r w:rsidRPr="00DD66BD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IDW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</w:t>
            </w:r>
            <w:r w:rsidRPr="00DD66B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krigging</w:t>
            </w:r>
          </w:p>
        </w:tc>
        <w:tc>
          <w:tcPr>
            <w:tcW w:w="632" w:type="pct"/>
            <w:shd w:val="clear" w:color="auto" w:fill="auto"/>
          </w:tcPr>
          <w:p w14:paraId="2771984F" w14:textId="456ABCD7" w:rsidR="002F57B7" w:rsidRPr="00DD66BD" w:rsidRDefault="002F57B7" w:rsidP="002F57B7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n menginterpretasi data </w:t>
            </w:r>
            <w:r w:rsidRPr="00DD66B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lam bentuk metode </w:t>
            </w:r>
            <w:r w:rsidRPr="00DD66BD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IDW</w:t>
            </w:r>
          </w:p>
        </w:tc>
        <w:tc>
          <w:tcPr>
            <w:tcW w:w="647" w:type="pct"/>
            <w:shd w:val="clear" w:color="auto" w:fill="auto"/>
          </w:tcPr>
          <w:p w14:paraId="26F7F022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C41DA0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EB12B5C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D95703" w14:textId="701CD596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oftware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: Ms. Excel, QGIS</w:t>
            </w:r>
          </w:p>
          <w:p w14:paraId="15EC1231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0EBC94" w14:textId="5B4F6FA8" w:rsidR="002F57B7" w:rsidRPr="00DD66BD" w:rsidRDefault="002F57B7" w:rsidP="002F57B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enali IDW &amp; </w:t>
            </w:r>
            <w:r w:rsidRPr="00DD66B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Krigging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4FDC512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874CA55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382DF17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C0B1ED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8768C96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6FC5F3C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2F57B7" w:rsidRPr="00DD66BD" w:rsidRDefault="002F57B7" w:rsidP="002F57B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2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1BB08F0" w14:textId="77777777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44A748" w14:textId="03DF4086" w:rsidR="002F57B7" w:rsidRPr="00DD66BD" w:rsidRDefault="002F57B7" w:rsidP="002F57B7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10D23885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F005CA" w14:textId="1B70DBF1" w:rsidR="002F57B7" w:rsidRPr="00DD66BD" w:rsidRDefault="002F57B7" w:rsidP="002F57B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098CECB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A9E95C" w14:textId="61421AFC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DD66BD" w:rsidRPr="00DD66BD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2F57B7" w:rsidRPr="00DD66BD" w:rsidRDefault="002F57B7" w:rsidP="002F57B7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2F57B7" w:rsidRPr="00DD66BD" w:rsidRDefault="002F57B7" w:rsidP="002F57B7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CB77F61" w14:textId="192DA1EF" w:rsidR="002F57B7" w:rsidRPr="00DD66BD" w:rsidRDefault="002F57B7" w:rsidP="002F57B7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n menginterpretasi data </w:t>
            </w:r>
            <w:r w:rsidRPr="00DD66B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lam bentuk metode </w:t>
            </w:r>
            <w:r w:rsidRPr="00DD66B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krigging</w:t>
            </w:r>
          </w:p>
        </w:tc>
        <w:tc>
          <w:tcPr>
            <w:tcW w:w="647" w:type="pct"/>
            <w:shd w:val="clear" w:color="auto" w:fill="auto"/>
          </w:tcPr>
          <w:p w14:paraId="782FB81E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B74711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27D8E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D981FC" w14:textId="16FABC50" w:rsidR="002F57B7" w:rsidRPr="00DD66BD" w:rsidRDefault="002F57B7" w:rsidP="002F57B7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praktekkan analisis univariat dan menginterpretasi data </w:t>
            </w:r>
            <w:r w:rsidRPr="00DD66B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</w:p>
        </w:tc>
        <w:tc>
          <w:tcPr>
            <w:tcW w:w="527" w:type="pct"/>
            <w:shd w:val="clear" w:color="auto" w:fill="auto"/>
          </w:tcPr>
          <w:p w14:paraId="5EE27956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155CC9B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2D005CB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B274966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07FAE26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5A001703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5</w:t>
            </w:r>
          </w:p>
        </w:tc>
        <w:tc>
          <w:tcPr>
            <w:tcW w:w="847" w:type="pct"/>
          </w:tcPr>
          <w:p w14:paraId="6BCF051B" w14:textId="08A5AF27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3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003BEE5" w14:textId="77777777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2F57B7" w:rsidRPr="00DD66BD" w:rsidRDefault="002F57B7" w:rsidP="002F57B7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6C82FF6" w14:textId="722BC191" w:rsidR="002F57B7" w:rsidRPr="00DD66BD" w:rsidRDefault="002F57B7" w:rsidP="002F57B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5F998A8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597705" w14:textId="33625354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DD66BD" w:rsidRPr="00DD66BD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2F57B7" w:rsidRPr="00DD66BD" w:rsidRDefault="002F57B7" w:rsidP="002F57B7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4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[Sub-CPMK-8]</w:t>
            </w:r>
          </w:p>
          <w:p w14:paraId="31B77528" w14:textId="2F4C8B01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menganalisis cadangan </w:t>
            </w:r>
            <w:r w:rsidRPr="00DD66B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irregular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regular pada endapan bijih</w:t>
            </w:r>
          </w:p>
        </w:tc>
        <w:tc>
          <w:tcPr>
            <w:tcW w:w="632" w:type="pct"/>
            <w:vMerge w:val="restart"/>
            <w:shd w:val="clear" w:color="auto" w:fill="auto"/>
          </w:tcPr>
          <w:p w14:paraId="6616571F" w14:textId="5701B53D" w:rsidR="002F57B7" w:rsidRPr="00DD66BD" w:rsidRDefault="002F57B7" w:rsidP="002F57B7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,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D66BD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database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r w:rsidRPr="00DD66BD">
              <w:rPr>
                <w:rFonts w:asciiTheme="minorHAnsi" w:hAnsiTheme="minorHAnsi" w:cstheme="minorHAnsi"/>
                <w:iCs/>
                <w:sz w:val="22"/>
                <w:szCs w:val="22"/>
                <w:lang w:val="sv-SE"/>
              </w:rPr>
              <w:t xml:space="preserve">untuk mengestimasi 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cadangan </w:t>
            </w:r>
            <w:r w:rsidRPr="00DD66B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irregular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dan regular pada endapan bijih</w:t>
            </w:r>
          </w:p>
        </w:tc>
        <w:tc>
          <w:tcPr>
            <w:tcW w:w="647" w:type="pct"/>
            <w:shd w:val="clear" w:color="auto" w:fill="auto"/>
          </w:tcPr>
          <w:p w14:paraId="7F76EE5B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A3088E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EB7170F" w14:textId="0C01C5B6" w:rsidR="002F57B7" w:rsidRPr="00DD66BD" w:rsidRDefault="002F57B7" w:rsidP="002F57B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menganalisis cadangan </w:t>
            </w:r>
            <w:r w:rsidRPr="00DD66BD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irregular</w:t>
            </w:r>
            <w:r w:rsidRPr="00DD66B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pada endapan bijih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028D59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6B545F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FBCAD76" w14:textId="02BAB920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4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5A98AF22" w14:textId="77777777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mpa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2F57B7" w:rsidRPr="00DD66BD" w:rsidRDefault="002F57B7" w:rsidP="002F57B7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A56C99" w14:textId="0A83663C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287F6E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1778F1" w14:textId="0EAD86AA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DD66BD" w:rsidRPr="00DD66BD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2F57B7" w:rsidRPr="00DD66BD" w:rsidRDefault="002F57B7" w:rsidP="002F57B7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2F57B7" w:rsidRPr="00DD66BD" w:rsidRDefault="002F57B7" w:rsidP="002F57B7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C2DA8A0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Non Tes: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EAAF5E3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A7F7A7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8B72447" w14:textId="57B26532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cadang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regular pada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endap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bijih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40155A06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2B6A4E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99F446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73CF546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9A6215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5B1AFCC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312E782" w14:textId="69AFE66A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7485772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98B68C9" w14:textId="5786390A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6</w:t>
            </w:r>
          </w:p>
        </w:tc>
        <w:tc>
          <w:tcPr>
            <w:tcW w:w="847" w:type="pct"/>
          </w:tcPr>
          <w:p w14:paraId="137B4B8E" w14:textId="25DBEBB5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5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7C0E4A18" w14:textId="1A1F5B57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4B3D6DCF" w14:textId="77777777" w:rsidR="002F57B7" w:rsidRPr="00DD66BD" w:rsidRDefault="002F57B7" w:rsidP="002F57B7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FE227A1" w14:textId="0741D768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D6A40D8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FE25F" w14:textId="10465000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ABAE457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F57B7" w:rsidRPr="00DD66BD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2F57B7" w:rsidRPr="00DD66BD" w:rsidRDefault="002F57B7" w:rsidP="002F57B7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Akhir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2F57B7" w:rsidRPr="00DD66BD" w:rsidRDefault="002F57B7" w:rsidP="002F57B7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58763CC" w14:textId="5222101D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Tes: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DD66BD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2F57B7" w:rsidRPr="00DD66BD" w:rsidRDefault="002F57B7" w:rsidP="002F57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132E138" w14:textId="47F62E7B" w:rsidR="002F57B7" w:rsidRPr="00DD66BD" w:rsidRDefault="002F57B7" w:rsidP="002F57B7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  <w:p w14:paraId="39FE3706" w14:textId="3CCBE94E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88EE18E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1C700517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2F57B7" w:rsidRPr="00DD66BD" w:rsidRDefault="002F57B7" w:rsidP="002F57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DD66BD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B23F8E9" w14:textId="77777777" w:rsidR="002F57B7" w:rsidRPr="00DD66BD" w:rsidRDefault="002F57B7" w:rsidP="002F57B7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atau</w:t>
            </w:r>
            <w:proofErr w:type="spellEnd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ak</w:t>
            </w:r>
            <w:proofErr w:type="spellEnd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D66B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891BBEA" w14:textId="3A422ADF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DD66B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DD66BD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6</w:t>
            </w:r>
          </w:p>
          <w:p w14:paraId="26F13BB2" w14:textId="77777777" w:rsidR="002F57B7" w:rsidRPr="00DD66BD" w:rsidRDefault="002F57B7" w:rsidP="002F57B7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hingga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 lim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F8BE579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9E2FEF0" w14:textId="60E4AF86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2F57B7" w:rsidRPr="00DD66BD" w:rsidRDefault="002F57B7" w:rsidP="002F57B7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3307524" w14:textId="77777777" w:rsidR="002F57B7" w:rsidRPr="00DD66BD" w:rsidRDefault="002F57B7" w:rsidP="002F57B7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5B0B7D" w14:textId="050ABB80" w:rsidR="002F57B7" w:rsidRPr="00DD66BD" w:rsidRDefault="002F57B7" w:rsidP="002F57B7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[Pustaka </w:t>
            </w:r>
            <w:proofErr w:type="spellStart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DD66BD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DD66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2F57B7" w:rsidRPr="00DD66BD" w:rsidRDefault="002F57B7" w:rsidP="002F57B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DD66BD" w:rsidRDefault="008F35CC" w:rsidP="00DB43AE">
      <w:pPr>
        <w:jc w:val="both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</w:p>
    <w:p w14:paraId="448E32B3" w14:textId="77777777" w:rsidR="00A153D2" w:rsidRPr="00DD66BD" w:rsidRDefault="00A153D2" w:rsidP="00A153D2">
      <w:pPr>
        <w:autoSpaceDE/>
        <w:autoSpaceDN/>
        <w:rPr>
          <w:sz w:val="24"/>
          <w:szCs w:val="24"/>
        </w:rPr>
      </w:pPr>
    </w:p>
    <w:p w14:paraId="4563A77E" w14:textId="5D8FADB6" w:rsidR="00A153D2" w:rsidRPr="00DD66BD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DD66BD" w:rsidSect="005E467A"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 w:rsidRPr="00DD66BD">
        <w:rPr>
          <w:rFonts w:asciiTheme="minorHAnsi" w:hAnsiTheme="minorHAnsi" w:cstheme="minorHAnsi"/>
          <w:b/>
          <w:bCs/>
          <w:sz w:val="24"/>
          <w:szCs w:val="24"/>
        </w:rPr>
        <w:t xml:space="preserve">Rubrik </w:t>
      </w:r>
      <w:proofErr w:type="spellStart"/>
      <w:r w:rsidRPr="00DD66BD">
        <w:rPr>
          <w:rFonts w:asciiTheme="minorHAnsi" w:hAnsiTheme="minorHAnsi" w:cstheme="minorHAnsi"/>
          <w:b/>
          <w:bCs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DD66BD" w:rsidRPr="00DD66BD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DD66BD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L</w:t>
            </w:r>
          </w:p>
        </w:tc>
      </w:tr>
      <w:tr w:rsidR="00DD66BD" w:rsidRPr="00DD66BD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DD66BD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DD66BD" w:rsidRPr="00DD66BD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DD66BD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DD66BD" w:rsidRPr="00DD66BD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DD66BD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DD66BD" w:rsidRPr="00DD66BD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DD66BD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DD66BD" w:rsidRPr="00DD66BD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DD66BD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D66BD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DD66BD" w:rsidRPr="00DD66BD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DD66BD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D66BD">
              <w:rPr>
                <w:rFonts w:ascii="Calibri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D66BD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D66BD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D66BD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DD66BD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D66BD">
              <w:rPr>
                <w:rFonts w:ascii="Calibri" w:hAnsi="Calibri" w:cs="Calibri"/>
                <w:b/>
                <w:bCs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DD66BD" w:rsidRDefault="00A153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  <w:r w:rsidRPr="00DD66BD">
        <w:rPr>
          <w:noProof/>
        </w:rPr>
        <w:drawing>
          <wp:inline distT="0" distB="0" distL="0" distR="0" wp14:anchorId="5649A183" wp14:editId="7A8B6ADB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sectPr w:rsidR="00A153D2" w:rsidRPr="00DD66BD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B4E14" w14:textId="77777777" w:rsidR="00725E56" w:rsidRDefault="00725E56">
      <w:r>
        <w:separator/>
      </w:r>
    </w:p>
  </w:endnote>
  <w:endnote w:type="continuationSeparator" w:id="0">
    <w:p w14:paraId="627B0125" w14:textId="77777777" w:rsidR="00725E56" w:rsidRDefault="00725E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Wingdings-Regular">
    <w:altName w:val="Wingdings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EA471" w14:textId="77777777" w:rsidR="00725E56" w:rsidRDefault="00725E56">
      <w:r>
        <w:separator/>
      </w:r>
    </w:p>
  </w:footnote>
  <w:footnote w:type="continuationSeparator" w:id="0">
    <w:p w14:paraId="26C02735" w14:textId="77777777" w:rsidR="00725E56" w:rsidRDefault="00725E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81B68"/>
    <w:multiLevelType w:val="multilevel"/>
    <w:tmpl w:val="72BC0CB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6E01CC"/>
    <w:multiLevelType w:val="multilevel"/>
    <w:tmpl w:val="F438B0E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CA5485"/>
    <w:multiLevelType w:val="multilevel"/>
    <w:tmpl w:val="213C7F1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EA60E04"/>
    <w:multiLevelType w:val="multilevel"/>
    <w:tmpl w:val="A992A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7814288"/>
    <w:multiLevelType w:val="multilevel"/>
    <w:tmpl w:val="52143E3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183BA2"/>
    <w:multiLevelType w:val="hybridMultilevel"/>
    <w:tmpl w:val="6630B8D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A088F982">
      <w:start w:val="1"/>
      <w:numFmt w:val="decimal"/>
      <w:lvlText w:val="%2."/>
      <w:lvlJc w:val="left"/>
      <w:pPr>
        <w:ind w:left="1440" w:hanging="360"/>
      </w:pPr>
      <w:rPr>
        <w:color w:val="auto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020CB9"/>
    <w:multiLevelType w:val="multilevel"/>
    <w:tmpl w:val="A0AA08A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000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906034">
    <w:abstractNumId w:val="3"/>
  </w:num>
  <w:num w:numId="2" w16cid:durableId="1647002945">
    <w:abstractNumId w:val="1"/>
  </w:num>
  <w:num w:numId="3" w16cid:durableId="273945505">
    <w:abstractNumId w:val="5"/>
  </w:num>
  <w:num w:numId="4" w16cid:durableId="178355717">
    <w:abstractNumId w:val="0"/>
  </w:num>
  <w:num w:numId="5" w16cid:durableId="54668846">
    <w:abstractNumId w:val="6"/>
  </w:num>
  <w:num w:numId="6" w16cid:durableId="572544745">
    <w:abstractNumId w:val="4"/>
  </w:num>
  <w:num w:numId="7" w16cid:durableId="22633403">
    <w:abstractNumId w:val="2"/>
  </w:num>
  <w:num w:numId="8" w16cid:durableId="869224127">
    <w:abstractNumId w:val="8"/>
  </w:num>
  <w:num w:numId="9" w16cid:durableId="614601294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22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240E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7B7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A7A61"/>
    <w:rsid w:val="003B0412"/>
    <w:rsid w:val="003B2DA5"/>
    <w:rsid w:val="003B4232"/>
    <w:rsid w:val="003B4D47"/>
    <w:rsid w:val="003B50E8"/>
    <w:rsid w:val="003B69C9"/>
    <w:rsid w:val="003B79CF"/>
    <w:rsid w:val="003C59A4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2DA8"/>
    <w:rsid w:val="005045FE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3980"/>
    <w:rsid w:val="0057401C"/>
    <w:rsid w:val="00576D9D"/>
    <w:rsid w:val="00577260"/>
    <w:rsid w:val="00580D50"/>
    <w:rsid w:val="005823D8"/>
    <w:rsid w:val="00587E3B"/>
    <w:rsid w:val="0059179B"/>
    <w:rsid w:val="0059231B"/>
    <w:rsid w:val="0059286E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38A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383E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25E56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2E7B"/>
    <w:rsid w:val="0087531A"/>
    <w:rsid w:val="0087654A"/>
    <w:rsid w:val="00880B76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C7C14"/>
    <w:rsid w:val="008D0FD9"/>
    <w:rsid w:val="008D1D63"/>
    <w:rsid w:val="008D2D2F"/>
    <w:rsid w:val="008D3BE4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2881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86D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496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8FB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8E6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39FC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66BD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05A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1B65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  <w:rsid w:val="00FF2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  <w15:chartTrackingRefBased/>
  <w15:docId w15:val="{F9A5CDEB-87BF-488E-AB36-EB6033831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E005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7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9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javascript:void(0)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Sekuen Stratigrafi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6666688"/>
        <c:axId val="526671488"/>
      </c:radarChart>
      <c:catAx>
        <c:axId val="526666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71488"/>
        <c:crosses val="autoZero"/>
        <c:auto val="1"/>
        <c:lblAlgn val="ctr"/>
        <c:lblOffset val="100"/>
        <c:noMultiLvlLbl val="0"/>
      </c:catAx>
      <c:valAx>
        <c:axId val="526671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666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6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4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E98F7-7A18-4CC0-AFB8-619895E07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2</Pages>
  <Words>2381</Words>
  <Characters>13578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5928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Rahmat Abdillah</cp:lastModifiedBy>
  <cp:revision>12</cp:revision>
  <cp:lastPrinted>2000-08-06T21:38:00Z</cp:lastPrinted>
  <dcterms:created xsi:type="dcterms:W3CDTF">2023-06-02T09:58:00Z</dcterms:created>
  <dcterms:modified xsi:type="dcterms:W3CDTF">2023-06-24T03:20:00Z</dcterms:modified>
  <cp:category>Kurikulum;Document;Draft</cp:category>
  <cp:contentStatus>RPS Mata Kuliah</cp:contentStatus>
</cp:coreProperties>
</file>